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A73FA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lang w:val="pl-PL" w:eastAsia="pl-PL"/>
        </w:rPr>
      </w:pPr>
      <w:r w:rsidRPr="00A73FA8">
        <w:rPr>
          <w:rFonts w:ascii="Times New Roman" w:eastAsia="Times New Roman" w:hAnsi="Times New Roman" w:cs="Times New Roman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A73FA8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p w14:paraId="4692D2A9" w14:textId="7D956358" w:rsidR="00FA5CBD" w:rsidRDefault="00941338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Przedmiotem zamówienia jest </w:t>
      </w:r>
      <w:r w:rsidR="00FA5CBD" w:rsidRPr="00A73FA8">
        <w:rPr>
          <w:rFonts w:ascii="Times New Roman" w:eastAsia="Calibri" w:hAnsi="Times New Roman" w:cs="Times New Roman"/>
          <w:bCs/>
          <w:lang w:val="pl-PL" w:eastAsia="pl-PL"/>
        </w:rPr>
        <w:t>dostawa do siedziby zamawiającego systemu</w:t>
      </w:r>
      <w:r w:rsidR="00F34509"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 modułowych</w:t>
      </w:r>
      <w:r w:rsidR="00FA5CBD"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 komór rękawicowych wg. przedstawionej poniżej konfiguracji</w:t>
      </w:r>
      <w:r w:rsidR="00F723CD" w:rsidRPr="00A73FA8">
        <w:rPr>
          <w:rFonts w:ascii="Times New Roman" w:eastAsia="Calibri" w:hAnsi="Times New Roman" w:cs="Times New Roman"/>
          <w:bCs/>
          <w:lang w:val="pl-PL" w:eastAsia="pl-PL"/>
        </w:rPr>
        <w:t>.</w:t>
      </w:r>
    </w:p>
    <w:p w14:paraId="67111C87" w14:textId="7E826FA2" w:rsidR="004C347A" w:rsidRPr="00A73FA8" w:rsidRDefault="004C347A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4C347A">
        <w:rPr>
          <w:rFonts w:ascii="Times New Roman" w:eastAsia="Calibri" w:hAnsi="Times New Roman" w:cs="Times New Roman"/>
          <w:bCs/>
          <w:lang w:val="pl-PL" w:eastAsia="pl-PL"/>
        </w:rPr>
        <w:t>Producent (marka) MBRAUN Typ/model MB-UNILAB PRO SP (1500/780) - komora rękawicowa o trzech portach rękawicowych i MB-BOX-1250-780 - modułowa komora rękawicowa o dwóch portach rękawicowych lub równoważne spełniające niżej wymienione parametry:</w:t>
      </w:r>
    </w:p>
    <w:p w14:paraId="09A87A02" w14:textId="77777777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</w:p>
    <w:p w14:paraId="1F5D65B0" w14:textId="1857140B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>I.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ab/>
        <w:t>Zestaw modułowych komór rękawicowych z możliwością dalszej rozbudowy, przeznaczonych do pracy w atmosferze beztlenowej i suchej ( ≤1ppm O</w:t>
      </w:r>
      <w:r w:rsidRPr="00A73FA8">
        <w:rPr>
          <w:rFonts w:ascii="Times New Roman" w:eastAsia="Calibri" w:hAnsi="Times New Roman" w:cs="Times New Roman"/>
          <w:bCs/>
          <w:vertAlign w:val="subscript"/>
          <w:lang w:val="pl-PL" w:eastAsia="pl-PL"/>
        </w:rPr>
        <w:t>2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>/H</w:t>
      </w:r>
      <w:r w:rsidRPr="00A73FA8">
        <w:rPr>
          <w:rFonts w:ascii="Times New Roman" w:eastAsia="Calibri" w:hAnsi="Times New Roman" w:cs="Times New Roman"/>
          <w:bCs/>
          <w:vertAlign w:val="subscript"/>
          <w:lang w:val="pl-PL" w:eastAsia="pl-PL"/>
        </w:rPr>
        <w:t>2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>O) azotu, argonu lub helu</w:t>
      </w:r>
    </w:p>
    <w:p w14:paraId="5D12C4F0" w14:textId="77777777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>II.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ab/>
        <w:t>Komora rękawicowa nr 1 (prawa część systemu  patrząc od frontu) przeznaczona do preparatyki oraz prac związanych z przygotowaniem, kompletacją oraz składaniem ogniw</w:t>
      </w:r>
    </w:p>
    <w:p w14:paraId="341A0747" w14:textId="77777777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>III.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ab/>
        <w:t xml:space="preserve">Komora rękawicowa nr 2 (lewa część systemu  patrząc od frontu) przeznaczona do pomiarów i prac analitycznych  </w:t>
      </w:r>
    </w:p>
    <w:p w14:paraId="511DE75B" w14:textId="267F05B8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>IV.</w:t>
      </w:r>
      <w:r w:rsidRPr="00A73FA8">
        <w:rPr>
          <w:rFonts w:ascii="Times New Roman" w:eastAsia="Calibri" w:hAnsi="Times New Roman" w:cs="Times New Roman"/>
          <w:bCs/>
          <w:lang w:val="pl-PL" w:eastAsia="pl-PL"/>
        </w:rPr>
        <w:tab/>
        <w:t>Komory połączone wspólną ścianą z otworem grodziowym o średnicy min. 390mm (i nie większym jak 450mm) wyposażonym w hermetyczne zamknięcie przy pomocy włazu  poruszanego w płaszczyźnie wspólnej ściany z mechanizmem zamykającym zlokalizowanym po stronie komory nr 1</w:t>
      </w:r>
      <w:r w:rsidR="00941338"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. </w:t>
      </w:r>
    </w:p>
    <w:p w14:paraId="0021A9E2" w14:textId="77777777" w:rsidR="00FA5CBD" w:rsidRPr="00A73FA8" w:rsidRDefault="00FA5CBD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</w:p>
    <w:p w14:paraId="14B2F79E" w14:textId="03416DE5" w:rsidR="00941338" w:rsidRPr="00A73FA8" w:rsidRDefault="00941338" w:rsidP="00FA5CBD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Cs/>
          <w:lang w:val="pl-PL" w:eastAsia="pl-PL"/>
        </w:rPr>
      </w:pPr>
      <w:r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Aparatura będzie przeznaczona do prac badawczych, w tym </w:t>
      </w:r>
      <w:r w:rsidR="00D663AD" w:rsidRPr="00A73FA8">
        <w:rPr>
          <w:rFonts w:ascii="Times New Roman" w:eastAsia="Calibri" w:hAnsi="Times New Roman" w:cs="Times New Roman"/>
          <w:bCs/>
          <w:lang w:val="pl-PL" w:eastAsia="pl-PL"/>
        </w:rPr>
        <w:t>do składania i testowania ogniw pierwszego i drugiego rodzaju, do przygotowywania materiałów aktywnych ww</w:t>
      </w:r>
      <w:r w:rsidR="00EE7A6D" w:rsidRPr="00A73FA8">
        <w:rPr>
          <w:rFonts w:ascii="Times New Roman" w:eastAsia="Calibri" w:hAnsi="Times New Roman" w:cs="Times New Roman"/>
          <w:bCs/>
          <w:lang w:val="pl-PL" w:eastAsia="pl-PL"/>
        </w:rPr>
        <w:t>.</w:t>
      </w:r>
      <w:r w:rsidR="00D663AD" w:rsidRPr="00A73FA8">
        <w:rPr>
          <w:rFonts w:ascii="Times New Roman" w:eastAsia="Calibri" w:hAnsi="Times New Roman" w:cs="Times New Roman"/>
          <w:bCs/>
          <w:lang w:val="pl-PL" w:eastAsia="pl-PL"/>
        </w:rPr>
        <w:t xml:space="preserve"> ogniw, oraz pomiarów elektrochemicznych prowadzonych w atmosferze gazu obojętnego</w:t>
      </w:r>
      <w:r w:rsidR="00D20770" w:rsidRPr="00A73FA8">
        <w:rPr>
          <w:rFonts w:ascii="Times New Roman" w:eastAsia="Calibri" w:hAnsi="Times New Roman" w:cs="Times New Roman"/>
          <w:bCs/>
          <w:lang w:val="pl-PL" w:eastAsia="pl-PL"/>
        </w:rPr>
        <w:t>.</w:t>
      </w:r>
    </w:p>
    <w:p w14:paraId="4714BA4C" w14:textId="77777777" w:rsidR="00941338" w:rsidRPr="00A73FA8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601"/>
        <w:gridCol w:w="9208"/>
        <w:gridCol w:w="4078"/>
      </w:tblGrid>
      <w:tr w:rsidR="00941338" w:rsidRPr="00F34509" w14:paraId="7E2142C6" w14:textId="77777777" w:rsidTr="00551D24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235CD" w14:textId="77777777" w:rsidR="00941338" w:rsidRPr="00A73FA8" w:rsidRDefault="0094133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  <w:t xml:space="preserve"> </w:t>
            </w:r>
          </w:p>
          <w:p w14:paraId="0B66C54E" w14:textId="4BB43A15" w:rsidR="00941338" w:rsidRPr="00A73FA8" w:rsidRDefault="004C347A" w:rsidP="00941338">
            <w:pPr>
              <w:suppressAutoHyphens/>
              <w:overflowPunct w:val="0"/>
              <w:spacing w:after="140" w:line="276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</w:pPr>
            <w:r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Dostaw</w:t>
            </w:r>
            <w:r w:rsidR="005C01D2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a</w:t>
            </w:r>
            <w:r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z</w:t>
            </w:r>
            <w:r w:rsidR="00FA5CB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estaw</w:t>
            </w:r>
            <w:r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u</w:t>
            </w:r>
            <w:r w:rsidR="00FA5CB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m</w:t>
            </w:r>
            <w:r w:rsidR="005D6BA3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odułow</w:t>
            </w:r>
            <w:r w:rsidR="00FA5CB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ych</w:t>
            </w:r>
            <w:r w:rsidR="005D6BA3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k</w:t>
            </w:r>
            <w:r w:rsidR="00D663A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om</w:t>
            </w:r>
            <w:r w:rsidR="00FA5CB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ór</w:t>
            </w:r>
            <w:r w:rsidR="00460C5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</w:t>
            </w:r>
            <w:r w:rsidR="00D663A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rękawicow</w:t>
            </w:r>
            <w:r w:rsidR="00FA5CBD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>ych</w:t>
            </w:r>
            <w:r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z</w:t>
            </w:r>
            <w:r w:rsidR="00964D6F" w:rsidRPr="00A73FA8">
              <w:rPr>
                <w:rFonts w:ascii="Times New Roman" w:eastAsia="Droid Sans Fallback" w:hAnsi="Times New Roman" w:cs="Times New Roman"/>
                <w:b/>
                <w:bCs/>
                <w:kern w:val="2"/>
                <w:lang w:val="pl-PL" w:eastAsia="zh-CN" w:bidi="hi-IN"/>
              </w:rPr>
              <w:t xml:space="preserve"> wyposażeniem</w:t>
            </w:r>
          </w:p>
          <w:p w14:paraId="00ABEDEC" w14:textId="40343DC6" w:rsidR="00941338" w:rsidRPr="00A73FA8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="00A73FA8" w:rsidRPr="00A73FA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.</w:t>
            </w:r>
            <w:r w:rsidR="00EE7A6D" w:rsidRPr="00A73FA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A73FA8">
              <w:rPr>
                <w:rFonts w:ascii="Times New Roman" w:eastAsia="Times New Roman" w:hAnsi="Times New Roman" w:cs="Times New Roman"/>
                <w:bCs/>
                <w:i/>
                <w:lang w:val="pl-PL" w:eastAsia="pl-PL"/>
              </w:rPr>
              <w:t>(</w:t>
            </w:r>
            <w:r w:rsidR="00EA36F7" w:rsidRPr="00A73FA8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n</w:t>
            </w:r>
            <w:r w:rsidRPr="00A73FA8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ależy podać)</w:t>
            </w:r>
          </w:p>
          <w:p w14:paraId="5ED32D21" w14:textId="26BFB006" w:rsidR="00941338" w:rsidRPr="00A73FA8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="00A73FA8" w:rsidRPr="00A73FA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</w:t>
            </w:r>
            <w:r w:rsidRPr="00A73FA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(</w:t>
            </w:r>
            <w:r w:rsidRPr="00A73FA8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należy wpisać</w:t>
            </w:r>
            <w:r w:rsidRPr="00A73FA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)</w:t>
            </w:r>
          </w:p>
          <w:p w14:paraId="08CEBC7A" w14:textId="243AC49C" w:rsidR="00941338" w:rsidRPr="004C347A" w:rsidRDefault="00941338" w:rsidP="004C347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owe urządzenie, nie eksponowane.</w:t>
            </w:r>
          </w:p>
        </w:tc>
      </w:tr>
      <w:tr w:rsidR="00551D24" w:rsidRPr="00F34509" w14:paraId="3C160A56" w14:textId="77777777" w:rsidTr="00366445">
        <w:trPr>
          <w:trHeight w:val="31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B9772" w14:textId="77777777" w:rsidR="00551D24" w:rsidRPr="00A73FA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Lp.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8E4DF" w14:textId="36FE5C7A" w:rsidR="00551D24" w:rsidRPr="00A73FA8" w:rsidRDefault="00E11FF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Parametry techniczne wymagane przez Zamawiającego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0C6A" w14:textId="60EA9665" w:rsidR="00551D24" w:rsidRPr="00A73FA8" w:rsidRDefault="00551D24" w:rsidP="00E64CB2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Parametry techniczne oferowane</w:t>
            </w:r>
            <w:r w:rsidR="00E11FF4" w:rsidRPr="00A73FA8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przez Wykonawcę</w:t>
            </w:r>
            <w:r w:rsidR="00E64CB2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="00E64CB2" w:rsidRPr="00E64CB2">
              <w:rPr>
                <w:rFonts w:ascii="Times New Roman" w:eastAsia="Times New Roman" w:hAnsi="Times New Roman" w:cs="Times New Roman"/>
                <w:lang w:val="pl-PL" w:eastAsia="pl-PL"/>
              </w:rPr>
              <w:t xml:space="preserve">– </w:t>
            </w:r>
            <w:r w:rsidR="00E64CB2" w:rsidRPr="004B1E2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należy wpisać</w:t>
            </w:r>
          </w:p>
        </w:tc>
      </w:tr>
      <w:tr w:rsidR="00551D24" w:rsidRPr="00941338" w14:paraId="7A7CFBE4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75830" w14:textId="77777777" w:rsidR="00551D24" w:rsidRPr="00A73FA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DA76C" w14:textId="6B3716AF" w:rsidR="00551D24" w:rsidRPr="00A73FA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AC5B" w14:textId="0C5DFAB9" w:rsidR="00551D24" w:rsidRPr="00A73FA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</w:tr>
      <w:tr w:rsidR="001C5288" w:rsidRPr="00F34509" w14:paraId="582CAA6F" w14:textId="77777777" w:rsidTr="001C5288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EF3D3" w14:textId="0ADBD3F1" w:rsidR="001C5288" w:rsidRPr="00A73FA8" w:rsidRDefault="001C5288" w:rsidP="001C528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1. </w:t>
            </w:r>
            <w:r w:rsidR="00FA5CBD" w:rsidRPr="00A73FA8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Informacje ogólne, dotyczące systemu komór</w:t>
            </w:r>
          </w:p>
        </w:tc>
      </w:tr>
      <w:tr w:rsidR="00551D24" w:rsidRPr="00941338" w14:paraId="0C3FEBA0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85C0E" w14:textId="76D2238B" w:rsidR="00551D24" w:rsidRPr="00A73FA8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A73FA8">
              <w:rPr>
                <w:rFonts w:ascii="Times New Roman" w:eastAsia="Times New Roman" w:hAnsi="Times New Roman" w:cs="Times New Roman"/>
                <w:lang w:val="pl-PL" w:eastAsia="pl-PL"/>
              </w:rPr>
              <w:t>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60FF2" w14:textId="01F1AE37" w:rsidR="00551D24" w:rsidRPr="00A73FA8" w:rsidRDefault="00FA5CBD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Materiał konstrukcyjny komór – stal w gatunku 1.4301/304 cześć wewnętrzna - tekstura powierzchni jednokierunkowa słabo odbijająca światło, metoda wykończenia: szczotkowanie,  chropowatość powierzchni Ra≤ 1,2um  w części zewnętrznej wszystkie elementy w tym śluzy lakierowane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EE8703" w14:textId="77777777" w:rsidR="00551D24" w:rsidRPr="00A73FA8" w:rsidRDefault="00551D24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2BE5E98" w14:textId="22987F07" w:rsidR="00551D24" w:rsidRPr="00A73FA8" w:rsidRDefault="00551D24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941338" w14:paraId="0242F331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4759D" w14:textId="79CB8C4F" w:rsidR="00551D24" w:rsidRPr="00A73FA8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A73FA8">
              <w:rPr>
                <w:rFonts w:ascii="Times New Roman" w:eastAsia="Times New Roman" w:hAnsi="Times New Roman" w:cs="Times New Roman"/>
                <w:lang w:val="pl-PL" w:eastAsia="pl-PL"/>
              </w:rPr>
              <w:t>2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0E7CB" w14:textId="55CC20D1" w:rsidR="00551D24" w:rsidRPr="00A73FA8" w:rsidRDefault="00FA5CBD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Ściana frontowa obu komór wykonana ze szkła poliwęglanowego z powłoką zabezpieczające przed zarysowaniami mechanicznymi oraz zabezpieczającą przed oddziaływaniem chemicznym, kąt nachylenie ściany/szyby frontowej 5-7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o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 szyba przykręcana z uszczelnieniem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B142E7" w14:textId="77777777" w:rsidR="00551D24" w:rsidRPr="00A73FA8" w:rsidRDefault="00551D24" w:rsidP="00551D2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F6935D4" w14:textId="4F4DFD51" w:rsidR="00551D24" w:rsidRPr="00A73FA8" w:rsidRDefault="00551D24" w:rsidP="00551D2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941338" w14:paraId="3B0878C2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85313" w14:textId="700FD91F" w:rsidR="00551D24" w:rsidRPr="00A73FA8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1.</w:t>
            </w:r>
            <w:r w:rsidR="00551D24" w:rsidRPr="00A73FA8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7DB50" w14:textId="7B35DA4D" w:rsidR="00551D24" w:rsidRPr="00A73FA8" w:rsidRDefault="00FA5CBD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orty rękawicowe wykonane z chemoodpornego tworzywa (POM) zlokalizowane na frontowej ścianie/szybie z pierścieniem uszczelniającym. Średnica pojedynczego portu min. 220 mm. Porty rękawicowe wyposażone w rękawice z kauczuku butylowego o grubości pomiędzy 0,35 ÷ 0,4mm (uwzględnione w dostawie)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8D658F" w14:textId="77777777" w:rsidR="00EA36F7" w:rsidRPr="00A73FA8" w:rsidRDefault="00EA36F7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4C357CFB" w14:textId="7DFBFB17" w:rsidR="00551D24" w:rsidRPr="00A73FA8" w:rsidRDefault="00551D24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551D24" w:rsidRPr="00941338" w14:paraId="184B32A8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F678E" w14:textId="4BD120E6" w:rsidR="00551D24" w:rsidRPr="00A73FA8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</w:t>
            </w:r>
            <w:r w:rsidR="00551D24" w:rsidRPr="00A73FA8">
              <w:rPr>
                <w:rFonts w:ascii="Times New Roman" w:eastAsia="Times New Roman" w:hAnsi="Times New Roman" w:cs="Times New Roman"/>
                <w:lang w:val="pl-PL" w:eastAsia="pl-PL"/>
              </w:rPr>
              <w:t>4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4611E" w14:textId="483C66E0" w:rsidR="00551D24" w:rsidRPr="00A73FA8" w:rsidRDefault="00784BD7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puszczalne rozszczelnienie systemu wg normy ISO 10648-2 poniżej 0,05% objętości/h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6E8E05" w14:textId="6DBEA6BB" w:rsidR="00551D24" w:rsidRPr="00A73FA8" w:rsidRDefault="00E64CB2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4456CF" w:rsidRPr="004456CF" w14:paraId="037C70E0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00FC" w14:textId="1A77148D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5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2832A" w14:textId="683B22FC" w:rsidR="004456CF" w:rsidRPr="00A73FA8" w:rsidRDefault="002C1949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Osiągalna czystość atmosfery roboczej w układzie dynamicznym zamkniętym we wnętrzu komór roboczych: ≤1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pm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dla H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bscript"/>
                <w:lang w:val="pl-PL" w:eastAsia="pl-PL"/>
              </w:rPr>
              <w:t>2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O /O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bscript"/>
                <w:lang w:val="pl-PL" w:eastAsia="pl-PL"/>
              </w:rPr>
              <w:t>2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7E9DE7" w14:textId="3CFB46C2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4456CF" w:rsidRPr="00941338" w14:paraId="3FF373A3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07E31" w14:textId="655C3385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6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C9A21B" w14:textId="77777777" w:rsidR="004456CF" w:rsidRPr="00A73FA8" w:rsidRDefault="002C1949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ystem kontroli pomiaru ciśnienia wewnątrz komory zintegrowany z programowalnym czujnikiem ciśnienia (przetwornik elektryczny) jako zabezpieczenie przed możliwą kontaminacją atmosfery komory parami oleju.</w:t>
            </w:r>
          </w:p>
          <w:p w14:paraId="16E821DF" w14:textId="77777777" w:rsidR="002C1949" w:rsidRPr="00A73FA8" w:rsidRDefault="002C1949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*uwaga: nie dopuszcza się ciśnieniowych urządzeń pomiarowych działających na zasadzie aparatu przepuszczającego gaz przez płyn (olej) lub inne systemy nadciśnieniowe z uwagi na niebezpieczeństwo kontaminacji atmosfery ochronnej komory.</w:t>
            </w:r>
          </w:p>
          <w:p w14:paraId="78E34047" w14:textId="57ED3DE3" w:rsidR="002C1949" w:rsidRPr="00A73FA8" w:rsidRDefault="00147F80" w:rsidP="002C194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(1) </w:t>
            </w:r>
            <w:r w:rsidR="002C194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zakres regulacji ciśnienia w komorze w zakresie min: ±15mbar względem ciśnienia atmosferycznego </w:t>
            </w:r>
          </w:p>
          <w:p w14:paraId="73A5F444" w14:textId="014CF181" w:rsidR="002C1949" w:rsidRPr="00A73FA8" w:rsidRDefault="00147F80" w:rsidP="002C194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(2) </w:t>
            </w:r>
            <w:r w:rsidR="002C194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funkcja  regulacji ciśnienia w komorze poprzez sterownik oraz za pomocą przycisków nożnych (muszą zostać </w:t>
            </w:r>
            <w:proofErr w:type="spellStart"/>
            <w:r w:rsidR="002C194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uwzgl</w:t>
            </w:r>
            <w:proofErr w:type="spellEnd"/>
            <w:r w:rsidR="002C194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 w dostawie)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FB6D87" w14:textId="7777777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4098C612" w14:textId="25EB9DD2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941338" w14:paraId="042CDD52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9F5D3" w14:textId="1D316E67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7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856E0" w14:textId="4C73F367" w:rsidR="004456CF" w:rsidRPr="00A73FA8" w:rsidRDefault="005324F5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Oświetlenie wnętrza obu komór, światło białe, oświetlenie typu LED, oświetlenia musi znajdować się na zewnętrz komory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49A431" w14:textId="34775C86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4456CF" w:rsidRPr="00941338" w14:paraId="2FBB2F28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6630A" w14:textId="0C652D47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8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C09F61" w14:textId="77777777" w:rsidR="004456CF" w:rsidRPr="00A73FA8" w:rsidRDefault="005324F5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Orurowanie komory oraz jednostki oczyszczającej atmosferę wykonane ze stali nierdzewnej wysokostopowej (stal chromowo – niklowa,  standard 1.4301).</w:t>
            </w:r>
          </w:p>
          <w:p w14:paraId="0F42496F" w14:textId="3FE1B667" w:rsidR="005324F5" w:rsidRPr="00A73FA8" w:rsidRDefault="00147F80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1)</w:t>
            </w:r>
            <w:r w:rsidR="005324F5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dedykowany system orurowania umożliwiający wykorzystanie pojedynczej  jednostki oczyszczającej do zasilania gazem roboczym  dwóch komór rękawicowych  na zasadzie wspólnej  cyrkulacji w obu komorach lub  indywidualnej ( w przypadku wyłączenia  cyrkulacji w jednej z komór). System musi być obsługiwany automatycznie ( poprzez  elektrozawory) i sterowany   przez kontroler PLC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DE889F" w14:textId="7777777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D07CFC8" w14:textId="41F21CBC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2F1AA0" w14:paraId="2AB9E00A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593F3" w14:textId="2086B7B0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9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9AD70" w14:textId="52C4DAC4" w:rsidR="004456CF" w:rsidRPr="00A73FA8" w:rsidRDefault="00534D77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Komory wyposażone w stelaże wykonane ze stalowych profili ze stali nierdzewnej lakierowanej. Stelaże na kółkach oraz wyposażone w stópki. Regulacja wysokości stelaży. Stelaże otwarte od frontu, w całości skręcane (bez elementów spawanych)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B21114" w14:textId="7777777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539F8B8F" w14:textId="775046B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941338" w14:paraId="48D4E780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F1546" w14:textId="6B41ABEF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10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B3D20" w14:textId="77777777" w:rsidR="004456CF" w:rsidRPr="00A73FA8" w:rsidRDefault="00534D77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amknięty system oczyszczania gazu  - wolnostojąca jednostka oczyszczająca o wydajności umożliwiającej obsługę komór o łącznej kubaturze min. 5m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3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 Jednostka oczyszczająca z funkcjonalnością automatycznej regeneracji złóż oczyszczających</w:t>
            </w:r>
          </w:p>
          <w:p w14:paraId="53B80EE2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1) Jednostka oczyszczająca wyposażona:</w:t>
            </w:r>
          </w:p>
          <w:p w14:paraId="78A299F0" w14:textId="258E4065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A) w pojedynczy reaktor ze złożami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regenerowalnymi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typu (miedź  katalityczna, sito molekularne) </w:t>
            </w:r>
          </w:p>
          <w:p w14:paraId="10F88114" w14:textId="5AF7DDDB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jednostka zlokalizowana obok lub pod komorą (np.: pod śluzami) o wymiarach nie większych jak: 850x600x850mm (szer. x gł. x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ys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</w:t>
            </w:r>
          </w:p>
          <w:p w14:paraId="287C9D88" w14:textId="2BF1380F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lastRenderedPageBreak/>
              <w:t xml:space="preserve"> - obecność złoża katalizatora Cu min. 4,5- 5,5kg (zdolność oczyszczania gazu z tlenu: co najmniej 36 dm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3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</w:t>
            </w:r>
          </w:p>
          <w:p w14:paraId="4D1ECAEF" w14:textId="720709AD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 obecność złoża - sita molekularnego min 5-6kg (zdolność oczyszczania gazu z wilgoci: co najmniej 1300g)</w:t>
            </w:r>
          </w:p>
          <w:p w14:paraId="315C1F9F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przepływ gazu w zakresie 80-90m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3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/godz., przy ΔP = 50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mbar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 turbina jednostki (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blower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) sterowana poprzez falownik  </w:t>
            </w:r>
          </w:p>
          <w:p w14:paraId="3635E6B6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wymagana interaktywna synoptycznym prezentacja schematu cyrkulacji gazu w obu komorach </w:t>
            </w:r>
          </w:p>
          <w:p w14:paraId="4CE0A6B0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na ekranie panelu kontrolnego oraz sygnalizacja aktualnego statusu poszczególnych  elektrozaworów poprzez zmianę ich koloru </w:t>
            </w:r>
          </w:p>
          <w:p w14:paraId="7B7CA5B7" w14:textId="3D347C4C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wymagana wizualna prezentacja procesu regeneracji na schemacie synoptycznym ekranu sterownika oraz sygnalizacja aktualnego etapu oraz statusu procesu regeneracji poprzez komunikaty dialogowe  w tym: informacja o czasie pozostałym do końca procesu regeneracji; informacja o całkowitym czasie pracy reaktora.</w:t>
            </w:r>
          </w:p>
          <w:p w14:paraId="47505404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  <w:p w14:paraId="68EBA9D8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B) pojedynczy reaktor ze złożami opartymi o wymienne wkłady węgla aktywnego do adsorpcji par  rozpuszczalników organicznych </w:t>
            </w:r>
          </w:p>
          <w:p w14:paraId="0BE3930D" w14:textId="26A81A18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złoże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olwentowe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</w:p>
          <w:p w14:paraId="348D0602" w14:textId="19FDD739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obecność złoża węgla aktywnego min. 5kg</w:t>
            </w:r>
          </w:p>
          <w:p w14:paraId="17A94222" w14:textId="30823E41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Możliwe dwa tryby pracy: cyrkulacja atmosfery poprzez jednostkę oczyszczającą komory rękawicowej z ciągłym usuwaniem par rozpuszczalników;  jednostka filtrów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olwentowych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może zostać odłączona za pomocą zaworów (bypass) np.: podczas wymiany złóż  bez przerywania cyrkulacji gazu poprzez jednostkę oczyszczania gazu</w:t>
            </w:r>
          </w:p>
          <w:p w14:paraId="5EF38A33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  <w:p w14:paraId="4F3426F9" w14:textId="4AF05AD2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**uwaga: ze względów bezpieczeństwa  oba reaktory muszą znajdować się w obudowie jednostki oczyszczającej. Nie dopuszcza się jakichkolwiek instalacji poza obudową jednostki oczyszczającą</w:t>
            </w:r>
          </w:p>
          <w:p w14:paraId="1EC7ECE9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</w:p>
          <w:p w14:paraId="660BBD2A" w14:textId="45D07041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***uwaga: - ze względów bezpieczeństwa  nie dopuszcza się zaworów manualnych na żadnym etapie regeneracji</w:t>
            </w:r>
          </w:p>
          <w:p w14:paraId="6B64D656" w14:textId="77777777" w:rsidR="008151FA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  <w:p w14:paraId="54435F06" w14:textId="77777777" w:rsidR="00534D77" w:rsidRPr="00A73FA8" w:rsidRDefault="008151FA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****uwaga: nie dopuszcza się wariatów konfiguracji komory, gdzie jednostka oczyszczająca jest zintegrowana trwale poprzez ścianę boczną z komorą rękawicową z uwagi na przenoszone wibracje silnika  wentylatora jednostki oczyszczającej na elementy obudowy komory oraz blat roboczy komory</w:t>
            </w:r>
          </w:p>
          <w:p w14:paraId="40CB8608" w14:textId="77777777" w:rsidR="004C0CD1" w:rsidRPr="00A73FA8" w:rsidRDefault="004C0CD1" w:rsidP="008151F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  <w:p w14:paraId="6A9FD7BF" w14:textId="31B5A54C" w:rsidR="004C0CD1" w:rsidRPr="00A73FA8" w:rsidRDefault="004C0CD1" w:rsidP="00F3450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2) Jednostka oczyszczająca wyposażona i dostarczona z systemową pompą próżniową ( rotacyjna pompa próżniowa, olejowa, dwustopniowa o wydajności, nie mniejsza niż 12m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3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/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godz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 próżnia nie gorsza jak 1x10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pl-PL" w:eastAsia="pl-PL"/>
              </w:rPr>
              <w:t>-3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mbar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 szt. 1)</w:t>
            </w:r>
            <w:r w:rsidR="00A05CC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,</w:t>
            </w:r>
            <w:r w:rsidR="00F3450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zaopatrzoną w filtr</w:t>
            </w:r>
            <w:r w:rsidR="004B1E25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  <w:r w:rsidR="00F3450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mgiełki olejowej na wylocie z pompy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24B8DE" w14:textId="13798BAA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……………………</w:t>
            </w:r>
          </w:p>
        </w:tc>
      </w:tr>
      <w:tr w:rsidR="004456CF" w:rsidRPr="00941338" w14:paraId="6E11CB83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D603BB" w14:textId="516DD739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1.1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4863D" w14:textId="77777777" w:rsidR="004456CF" w:rsidRPr="00A73FA8" w:rsidRDefault="00534D77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ystem wyposażony w czujniki do ciągłego pomiaru i kontroli parametrów atmosfery w tym:</w:t>
            </w:r>
          </w:p>
          <w:p w14:paraId="7D8368B4" w14:textId="03691ABF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(1) Czujnik tlenu, uwzględniony w dostawie, szt.1, oparty na elektrolicie stałym (cyrkonowy) o następującej charakterystyce:  </w:t>
            </w:r>
          </w:p>
          <w:p w14:paraId="3554B7B4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zakres pomiarowy/wskazań: 0-1000ppm</w:t>
            </w:r>
          </w:p>
          <w:p w14:paraId="0E18470A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dokładność odczytu:  0.1ppm  </w:t>
            </w:r>
          </w:p>
          <w:p w14:paraId="546A0B85" w14:textId="5994D012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liniowość odczytów  0-100ppm</w:t>
            </w:r>
          </w:p>
          <w:p w14:paraId="0348D2B3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wskazania czujnika muszą być  wyświetlane na panelu  kontrolnym systemu komór</w:t>
            </w:r>
          </w:p>
          <w:p w14:paraId="1BC7C74A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czujnik  dostarczony z kablem o dł. min. 2m.</w:t>
            </w:r>
          </w:p>
          <w:p w14:paraId="5A352671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wyposażony w gazoszczelną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anszę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przyłączeniową NW40</w:t>
            </w:r>
          </w:p>
          <w:p w14:paraId="456AB719" w14:textId="29FF0FBA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zasilanie: 24 V DC</w:t>
            </w:r>
          </w:p>
          <w:p w14:paraId="7A7D434A" w14:textId="77777777" w:rsidR="00534D77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dostarczony wraz z certyfikatem kalibracyjnym wystawionym przez producenta komory  rękawicowej</w:t>
            </w:r>
          </w:p>
          <w:p w14:paraId="48E35AA4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2) System wyposażony i dostarczony czujnikiem wilgoci</w:t>
            </w:r>
          </w:p>
          <w:p w14:paraId="55191DEB" w14:textId="1F4DBAA2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- zakres pomiarowy/wskazań czujnika wilgoci: 0 - 500ppm </w:t>
            </w:r>
          </w:p>
          <w:p w14:paraId="3F9DA021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dokładność odczytu wilgotności, 0.1ppm  </w:t>
            </w:r>
          </w:p>
          <w:p w14:paraId="1D14F113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liniowość odczytów 0-50ppm,</w:t>
            </w:r>
          </w:p>
          <w:p w14:paraId="47712CA2" w14:textId="03FDA44F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wskazania czujnika muszą być  wyświetlane na panelu kontrolnym systemu komór </w:t>
            </w:r>
          </w:p>
          <w:p w14:paraId="5BCA2EAC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dostarczony z kablem min. 2m.</w:t>
            </w:r>
          </w:p>
          <w:p w14:paraId="766D64EE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wyposażony w gazoszczelną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anszę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przyłączeniową NW40</w:t>
            </w:r>
          </w:p>
          <w:p w14:paraId="5DC6069B" w14:textId="77777777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zasilanie 24V DC</w:t>
            </w:r>
          </w:p>
          <w:p w14:paraId="5559E6E3" w14:textId="10F843CD" w:rsidR="00147F80" w:rsidRPr="00A73FA8" w:rsidRDefault="00147F80" w:rsidP="00147F8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dostarczony wraz z certyfikatem kalibracyjnym wystawionym przez producenta komory rękawicowej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CC4061" w14:textId="7777777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4FB7704" w14:textId="283DD0A7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ED36CC" w:rsidRPr="00ED36CC" w14:paraId="13EEFF73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E1AF4" w14:textId="032DE402" w:rsidR="00ED36CC" w:rsidRPr="00A73FA8" w:rsidRDefault="00ED36CC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12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1C087" w14:textId="25352A1E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Sterowanie - system komór wyposażony w programowalny kontroler typu PLC wraz z kolorowym ekranem dotykowym o przekątnej min. 9” (bez dodatkowych przycisków membranowych &amp; sensorycznych). Interfejs musi posiadać funkcję synoptycznej prezentacji całego systemu oraz jego elementów składowych umożliwiający sterowanie, programowanie, monitoring oraz bieżącą diagnozę wszystkich parametrów pracy komory oraz wyposażenia. </w:t>
            </w:r>
          </w:p>
          <w:p w14:paraId="35239C03" w14:textId="4C49A43E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anel sterownia zintegrowany z ramą komory rękawicowej nr 1 przy pomocy ruchomego ramienia.</w:t>
            </w:r>
          </w:p>
          <w:p w14:paraId="149AE310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Menu sterownika w języku angielskim lub polskim </w:t>
            </w:r>
          </w:p>
          <w:p w14:paraId="3224F5EF" w14:textId="55616635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System sterowania wyposażony w następujące elementy/funkcjonalności</w:t>
            </w:r>
          </w:p>
          <w:p w14:paraId="6765BB2F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1) Funkcjonalność systemu sterowania  - funkcja oszczędzania energii</w:t>
            </w:r>
          </w:p>
          <w:p w14:paraId="35727B32" w14:textId="06F08573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selektywny i dopasowany do trybu pracy użytkownika wybór opcji i parametrów wpływających na zużycie energii podczas pracy o nast. charakterystyce:</w:t>
            </w:r>
          </w:p>
          <w:p w14:paraId="03ED055C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optymalizacja pracy turbiny reaktora (dot. cyrkulacji ) z niższym poborem mocy w korelacji z parametrami atmosfery (redukcji obrotów wentylatora cyrkulacji )</w:t>
            </w:r>
          </w:p>
          <w:p w14:paraId="36F345E2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ustaleniu dopuszczalnego stężenie O2 przy zmniejszonej wydajności cyrkulacji </w:t>
            </w:r>
          </w:p>
          <w:p w14:paraId="2DCCB011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programowe wyłączanie pompy próżniowej </w:t>
            </w:r>
          </w:p>
          <w:p w14:paraId="208B4229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lastRenderedPageBreak/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kontrola pracy pompy próżniowej</w:t>
            </w:r>
          </w:p>
          <w:p w14:paraId="2811FCEC" w14:textId="77777777" w:rsidR="00ED36CC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kontrola czasowa oświetlenia</w:t>
            </w:r>
          </w:p>
          <w:p w14:paraId="639FDDB6" w14:textId="41757A08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(2) Funkcjonalność systemu sterowania - funkcja szybkiego oczyszczania komory (funkcja automatycznego przedmuchu gazem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nertnym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</w:t>
            </w:r>
          </w:p>
          <w:p w14:paraId="07096C4B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aktywowana w przypadku nagłego zapowietrzenia </w:t>
            </w:r>
          </w:p>
          <w:p w14:paraId="0F8C3AE3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 kontrolowana poprzez sterownik jednostki oczyszczającej </w:t>
            </w:r>
          </w:p>
          <w:p w14:paraId="11BBCE70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ymagana wartość przepływ: nie mniejsza jak 200l/min, </w:t>
            </w:r>
          </w:p>
          <w:p w14:paraId="6CEB6C76" w14:textId="779A0C6A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możliwość manualnego (poprzez zawór mech.) dławienia przepływu, </w:t>
            </w:r>
          </w:p>
          <w:p w14:paraId="1EACD98A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programowanie czasu cyklu płukania (zakres czasu co najmniej w przedziale  0-999min ) </w:t>
            </w:r>
          </w:p>
          <w:p w14:paraId="4711B61D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automatyczne wyłączenie cyrkulacji w sytuacji aktywowania systemu szybkiego oczyszczania -płukania</w:t>
            </w:r>
          </w:p>
          <w:p w14:paraId="3E8132B6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3) Funkcjonalność systemu sterowania – automatyczna funkcja kontroli poziomu tlenu w komorze</w:t>
            </w:r>
          </w:p>
          <w:p w14:paraId="7D833ABE" w14:textId="4920E4B4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uruchamia automatycznie kaskadę system szybkiego oczyszczania (przedmuchu komory gazem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nertnym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 w sytuacji przekroczenia zadanego poziomu tlenu w przedziale co najmniej: 10-999ppm</w:t>
            </w:r>
          </w:p>
          <w:p w14:paraId="2E7187EE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 sytuacji spadku stężenia poniżej  ustawionego  zakresu, system  automatycznie wyłączy proces płukana gazem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internym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</w:p>
          <w:p w14:paraId="2F31C930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podczas automatycznej aktywacji programu kontrolującego poziom tlenu w komorze system cyrkulacji wyłączy się automatycznie, jego włączenie nastąpi  również  automatycznie po uzyskaniu odpowiedniego zaprogramowanego poziomu tlenu</w:t>
            </w:r>
          </w:p>
          <w:p w14:paraId="4B765135" w14:textId="370D5754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(4) Funkcjonalność systemu sterowania  - zdalny, bezprzewodowy monitoring parametrów pracy komory </w:t>
            </w:r>
          </w:p>
          <w:p w14:paraId="151639D2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możliwość śledzenie  parametrów pracy  komory rękawicowej na telefonie komórkowym, tablecie, innym urządzeniu przenośnym </w:t>
            </w:r>
          </w:p>
          <w:p w14:paraId="10B4DF6B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zdalny monitoring parametrów atmosfery komory rękawicowej  w zakresie stężenia tlenu &amp; wilgoci,  ciśnienia, temperatury</w:t>
            </w:r>
          </w:p>
          <w:p w14:paraId="05EBD335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bieżąca informacja o alarmach i stanach ostrzegawczych </w:t>
            </w:r>
          </w:p>
          <w:p w14:paraId="431248BC" w14:textId="77777777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podręcznik  on-line dot. podstawowych czynności obsługowych dot. komory rękawicowej niezbędnych do wykonania przez użytkownika.</w:t>
            </w:r>
          </w:p>
          <w:p w14:paraId="279CD7B0" w14:textId="2F7D1BC8" w:rsidR="00A05CC6" w:rsidRPr="00A73FA8" w:rsidRDefault="00A05CC6" w:rsidP="00A05CC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funkcja ustawiania zakresu czasu pracy oraz planowanych czynności konserwacyjno-serwisowych  dla poszczególnych komponentów komory rękawicowej ( detektory, pompy próżniowe, etc.) wraz z aktywacją alarmu po ich przekroczeniu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2A7ABB" w14:textId="77777777" w:rsidR="00ED36CC" w:rsidRPr="00A73FA8" w:rsidRDefault="00ED36CC" w:rsidP="00ED36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……………………</w:t>
            </w:r>
          </w:p>
          <w:p w14:paraId="470B34A2" w14:textId="000DDEC9" w:rsidR="00ED36CC" w:rsidRPr="00A73FA8" w:rsidRDefault="00ED36CC" w:rsidP="00ED36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456CF" w:rsidRPr="00941338" w14:paraId="14250018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0C49A" w14:textId="237C1219" w:rsidR="004456CF" w:rsidRPr="00A73FA8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1.1</w:t>
            </w:r>
            <w:r w:rsidR="00ED36CC" w:rsidRPr="00A73FA8">
              <w:rPr>
                <w:rFonts w:ascii="Times New Roman" w:eastAsia="Times New Roman" w:hAnsi="Times New Roman" w:cs="Times New Roman"/>
                <w:lang w:val="pl-PL" w:eastAsia="pl-PL"/>
              </w:rPr>
              <w:t>3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36F4E8" w14:textId="77777777" w:rsidR="00534D77" w:rsidRPr="00A73FA8" w:rsidRDefault="00534D77" w:rsidP="00534D7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datkowy zestaw wyposażenia uwzględniający:</w:t>
            </w:r>
          </w:p>
          <w:p w14:paraId="5E5E2918" w14:textId="77777777" w:rsidR="00534D77" w:rsidRPr="00A73FA8" w:rsidRDefault="00534D77" w:rsidP="00534D7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jedną parę zapasowych rękawic, wersja anatomiczna</w:t>
            </w:r>
          </w:p>
          <w:p w14:paraId="5D5B5C20" w14:textId="77777777" w:rsidR="00534D77" w:rsidRPr="00A73FA8" w:rsidRDefault="00534D77" w:rsidP="00534D7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pokrywę portu rękawicowego, szt. 1</w:t>
            </w:r>
          </w:p>
          <w:p w14:paraId="14EA32BC" w14:textId="2D69C5C3" w:rsidR="00534D77" w:rsidRPr="00A73FA8" w:rsidRDefault="00534D77" w:rsidP="00534D7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filtr HEPA H13 szt.2</w:t>
            </w:r>
          </w:p>
          <w:p w14:paraId="7153430D" w14:textId="77A91A7B" w:rsidR="004456CF" w:rsidRPr="00A73FA8" w:rsidRDefault="00534D77" w:rsidP="00534D7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olej do pompy próżniowej, opakowanie min. 1 L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403459" w14:textId="48972B4F" w:rsidR="004456CF" w:rsidRPr="00A73FA8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FA5CBD" w:rsidRPr="00F34509" w14:paraId="4103E27F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F3B79D" w14:textId="30DBF0F5" w:rsidR="00FA5CBD" w:rsidRPr="00A73FA8" w:rsidRDefault="00FA5CBD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1.14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D7B4FD" w14:textId="68892B78" w:rsidR="00FA5CBD" w:rsidRPr="00A73FA8" w:rsidRDefault="00534D77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Zasilanie systemu komór rękawicowych wraz z systemem oczyszczania atmosfery: 230V/50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Hz</w:t>
            </w:r>
            <w:proofErr w:type="spellEnd"/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07C240" w14:textId="77777777" w:rsidR="00FA5CBD" w:rsidRDefault="00D02481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0B47152C" w14:textId="78C0FA92" w:rsidR="00D02481" w:rsidRPr="006672F7" w:rsidRDefault="006672F7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6672F7">
              <w:rPr>
                <w:rFonts w:ascii="Times New Roman" w:eastAsia="Times New Roman" w:hAnsi="Times New Roman" w:cs="Times New Roman"/>
                <w:lang w:val="pl-PL" w:eastAsia="pl-PL"/>
              </w:rPr>
              <w:t>(</w:t>
            </w:r>
            <w:r w:rsidR="00D02481" w:rsidRPr="006672F7">
              <w:rPr>
                <w:rFonts w:ascii="Times New Roman" w:eastAsia="Times New Roman" w:hAnsi="Times New Roman" w:cs="Times New Roman"/>
                <w:lang w:val="pl-PL" w:eastAsia="pl-PL"/>
              </w:rPr>
              <w:t>należy wpisać</w:t>
            </w:r>
            <w:r w:rsidRPr="006672F7">
              <w:rPr>
                <w:rFonts w:ascii="Times New Roman" w:eastAsia="Times New Roman" w:hAnsi="Times New Roman" w:cs="Times New Roman"/>
                <w:lang w:val="pl-PL" w:eastAsia="pl-PL"/>
              </w:rPr>
              <w:t>)</w:t>
            </w:r>
          </w:p>
        </w:tc>
      </w:tr>
      <w:tr w:rsidR="00964D6F" w:rsidRPr="00F34509" w14:paraId="3C2F4EC0" w14:textId="77777777" w:rsidTr="00964D6F">
        <w:trPr>
          <w:trHeight w:val="436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0F90E" w14:textId="02EBB895" w:rsidR="00964D6F" w:rsidRPr="00A73FA8" w:rsidRDefault="00964D6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2. </w:t>
            </w:r>
            <w:r w:rsidR="00460C5D" w:rsidRPr="00A73FA8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Szczegółowe informacje dotyczące komory nr 1</w:t>
            </w:r>
          </w:p>
        </w:tc>
      </w:tr>
      <w:tr w:rsidR="00964D6F" w:rsidRPr="00964D6F" w14:paraId="5BF95466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F80A4" w14:textId="4C388541" w:rsidR="00964D6F" w:rsidRPr="00A73FA8" w:rsidRDefault="00964D6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2.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6CF99" w14:textId="2A20E7A2" w:rsidR="00964D6F" w:rsidRPr="00A73FA8" w:rsidRDefault="00323F2C" w:rsidP="00323F2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Wymiar wewnętrzny komory nr 1: 1500mm x 780 mm x 920 mm ( szer. x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gł.x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ys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B68EA4" w14:textId="77777777" w:rsidR="00D02481" w:rsidRDefault="00D02481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56A6E703" w14:textId="351DF115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964D6F" w:rsidRPr="00964D6F" w14:paraId="16939DAE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AA2B6" w14:textId="428E045C" w:rsidR="00964D6F" w:rsidRPr="00A73FA8" w:rsidRDefault="00964D6F" w:rsidP="00964D6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 xml:space="preserve">2.2 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F0C85" w14:textId="77777777" w:rsidR="00964D6F" w:rsidRPr="00A73FA8" w:rsidRDefault="00323F2C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yposażenie komory nr 1:</w:t>
            </w:r>
          </w:p>
          <w:p w14:paraId="4E9D9789" w14:textId="77777777" w:rsidR="00AF2946" w:rsidRPr="00A73FA8" w:rsidRDefault="00323F2C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1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porty rękawicowe:</w:t>
            </w:r>
          </w:p>
          <w:p w14:paraId="4A0B8294" w14:textId="0ECB4B4C" w:rsidR="00323F2C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 okrągłe  porty rękawicowe, szt. 3 (średnica co najmniej 220 mm), z rękawicami anatomicznymi z kauczuku butylowego o grubości 0,4 ÷ 0,5m</w:t>
            </w:r>
          </w:p>
          <w:p w14:paraId="78344507" w14:textId="77777777" w:rsidR="00AF2946" w:rsidRPr="00A73FA8" w:rsidRDefault="00323F2C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2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  <w:proofErr w:type="spellStart"/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ansze</w:t>
            </w:r>
            <w:proofErr w:type="spellEnd"/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i przepusty </w:t>
            </w:r>
          </w:p>
          <w:p w14:paraId="08491C40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flansza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standardu DN40FK, lokalizacja - ściana tylna,  szt. 4 z pierścieniem uszczelniającym, mocowaniem i zaślepką</w:t>
            </w:r>
          </w:p>
          <w:p w14:paraId="6238CDCF" w14:textId="77CD8842" w:rsidR="00323F2C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 przepust prądowy zasilania 1-fazowego 230V/50Hz, z kablem o dł. min. 3m, szt. 1</w:t>
            </w:r>
          </w:p>
          <w:p w14:paraId="5695E797" w14:textId="446BFE7A" w:rsidR="00323F2C" w:rsidRPr="00A73FA8" w:rsidRDefault="00323F2C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3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Filtr HEPA H13 lub H14, szt. 2  na wlocie i powrocie z układu oczyszczania</w:t>
            </w:r>
          </w:p>
          <w:p w14:paraId="12050A8A" w14:textId="77777777" w:rsidR="00AF2946" w:rsidRPr="00A73FA8" w:rsidRDefault="00323F2C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4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Śluza duża  - komora wstępna  o wymiarach</w:t>
            </w:r>
          </w:p>
          <w:p w14:paraId="667204F5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śr.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ewn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. min. 390 mm, </w:t>
            </w:r>
          </w:p>
          <w:p w14:paraId="3F350704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długość min.  600mm  </w:t>
            </w:r>
          </w:p>
          <w:p w14:paraId="705B0063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ykonanie śluzy ze stali nierdzewnej, część zewnętrza lakierowana </w:t>
            </w:r>
          </w:p>
          <w:p w14:paraId="6E2AD14B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materiał wykonania włazów śluz: aluminium  zabezpieczony metodą  anodyzowania, całość lakierowana, grubość min: 10mm</w:t>
            </w:r>
          </w:p>
          <w:p w14:paraId="7BAC29D8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obecny różnicowy manometr ciśnienia</w:t>
            </w:r>
          </w:p>
          <w:p w14:paraId="16CE5090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przesuwana półka o dł. co najmniej 575mm, szer. min. 290mm, zainstalowana na dwukierunkowej szynie jezdnej w śluzie </w:t>
            </w:r>
          </w:p>
          <w:p w14:paraId="03F558FE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ymiary elementu ruchomego zdeterminowane rozmiarami elementów transferowanych do i z komory </w:t>
            </w:r>
          </w:p>
          <w:p w14:paraId="7663AFFC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lokalizacja:  prawa ściana komory</w:t>
            </w:r>
          </w:p>
          <w:p w14:paraId="69633AB9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obsługa śluzy manualna, mechanizm otwierający ze wspomaganiem za pomocą siłowników gazowych, ruch okrągłych włazów śluzy w osi góra/dół</w:t>
            </w:r>
          </w:p>
          <w:p w14:paraId="1ED0C5DE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śluza obsługiwana przez systemową pompę próżniową </w:t>
            </w:r>
          </w:p>
          <w:p w14:paraId="5D790467" w14:textId="4A439663" w:rsidR="00323F2C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 celu  zachowania  równomiernego rozkładu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aprężeń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konstrukcji podczas cykli śluzy (ewakuacji oraz napełniania) oraz długotrwałej eksploatacji, wymagany jest wyłącznie cylindryczny kształt śluzy</w:t>
            </w:r>
          </w:p>
          <w:p w14:paraId="34C78C49" w14:textId="77777777" w:rsidR="00AF2946" w:rsidRPr="00A73FA8" w:rsidRDefault="00323F2C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5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Śluza mała - komora wstępna  o wymiarach,</w:t>
            </w:r>
          </w:p>
          <w:p w14:paraId="665D89BC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śr.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ewn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. min. 150 mm, </w:t>
            </w:r>
          </w:p>
          <w:p w14:paraId="2D79DA7F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długość min.  400mm  </w:t>
            </w:r>
          </w:p>
          <w:p w14:paraId="36C014E0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wykonanie śluzy ze stali nierdzewnej, część zewnętrza lakierowana</w:t>
            </w:r>
          </w:p>
          <w:p w14:paraId="01EDADF2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lastRenderedPageBreak/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materiał wykonania włazów śluz: aluminium  zabezpieczony metodą  anodyzowania, całość lakierowana grubość min: 10mm</w:t>
            </w:r>
          </w:p>
          <w:p w14:paraId="1636C4DB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obecny różnicowy manometr ciśnienia</w:t>
            </w:r>
          </w:p>
          <w:p w14:paraId="4E2AB1EB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przesuwana półka zainstalowana na dwukierunkowej szynie jezdnej  w śluzie </w:t>
            </w:r>
          </w:p>
          <w:p w14:paraId="56F8633B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>lokalizacja:  prawa ściana komory</w:t>
            </w:r>
          </w:p>
          <w:p w14:paraId="1203A6A1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obsługa śluzy manualna, mechanizm </w:t>
            </w:r>
          </w:p>
          <w:p w14:paraId="311C19F3" w14:textId="77777777" w:rsidR="00AF2946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śluza obsługiwana przez systemową pompę próżniową </w:t>
            </w:r>
          </w:p>
          <w:p w14:paraId="41736564" w14:textId="1E1C403E" w:rsidR="00323F2C" w:rsidRPr="00A73FA8" w:rsidRDefault="00AF2946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ab/>
              <w:t xml:space="preserve">w celu  zachowania  równomiernego rozkładu </w:t>
            </w:r>
            <w:proofErr w:type="spellStart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naprężeń</w:t>
            </w:r>
            <w:proofErr w:type="spellEnd"/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konstrukcji  podczas cykli śluzy (ewakuacji oraz napełniania) oraz długotrwałej eksploatacji wymagany jest wyłącznie cylindryczny kształt śluzy</w:t>
            </w:r>
          </w:p>
          <w:p w14:paraId="67011A8C" w14:textId="5C0432B4" w:rsidR="00323F2C" w:rsidRPr="00A73FA8" w:rsidRDefault="00323F2C" w:rsidP="00AF294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6)</w:t>
            </w:r>
            <w:r w:rsidR="00AF2946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półki z uchwytami do mocowania na tylnej wewnętrznej ścianie komory, ilość sztuk 3, materiał stal nierdzewna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4549A0" w14:textId="77777777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……………………</w:t>
            </w:r>
          </w:p>
          <w:p w14:paraId="3064656C" w14:textId="77018A3F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60C5D" w:rsidRPr="00F34509" w14:paraId="1BE800E5" w14:textId="77777777" w:rsidTr="00366445">
        <w:tc>
          <w:tcPr>
            <w:tcW w:w="9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596F8" w14:textId="4DE0BC0E" w:rsidR="00460C5D" w:rsidRPr="00A73FA8" w:rsidRDefault="00460C5D" w:rsidP="00460C5D">
            <w:pPr>
              <w:rPr>
                <w:rFonts w:ascii="Times New Roman" w:hAnsi="Times New Roman" w:cs="Times New Roman"/>
                <w:b/>
                <w:bCs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b/>
                <w:bCs/>
                <w:lang w:val="pl-PL" w:eastAsia="pl-PL"/>
              </w:rPr>
              <w:t>3. Szczegółowe informacje dotyczące komory nr 2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9D76EC" w14:textId="77777777" w:rsidR="00460C5D" w:rsidRPr="00A73FA8" w:rsidRDefault="00460C5D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</w:tr>
      <w:tr w:rsidR="00460C5D" w:rsidRPr="00460C5D" w14:paraId="67F3DEDD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771DC5" w14:textId="32ADBDF3" w:rsidR="00460C5D" w:rsidRPr="00A73FA8" w:rsidRDefault="00460C5D" w:rsidP="00460C5D">
            <w:pPr>
              <w:rPr>
                <w:rFonts w:ascii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lang w:val="pl-PL" w:eastAsia="pl-PL"/>
              </w:rPr>
              <w:t>3.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DDA78" w14:textId="04F7B96E" w:rsidR="00460C5D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Wymiar wewnętrzny komory nr 2: 1250mm x 780 mm x 920 mm ( szer. x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gł.x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wys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)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730782" w14:textId="51BDD57E" w:rsidR="00460C5D" w:rsidRPr="00D02481" w:rsidRDefault="00460C5D" w:rsidP="00D0248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</w:tc>
      </w:tr>
      <w:tr w:rsidR="00460C5D" w:rsidRPr="00460C5D" w14:paraId="56279DAC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9BFEC" w14:textId="36C4E1D3" w:rsidR="00460C5D" w:rsidRPr="00A73FA8" w:rsidRDefault="00460C5D" w:rsidP="00460C5D">
            <w:pPr>
              <w:rPr>
                <w:rFonts w:ascii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lang w:val="pl-PL" w:eastAsia="pl-PL"/>
              </w:rPr>
              <w:t>3.2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A979A9" w14:textId="13E7B236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Wyposażenie komory nr 2:</w:t>
            </w:r>
          </w:p>
          <w:p w14:paraId="24CC82BA" w14:textId="5E270BA6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(1)</w:t>
            </w:r>
            <w:r w:rsidRPr="00A73FA8">
              <w:rPr>
                <w:rFonts w:ascii="Times New Roman" w:hAnsi="Times New Roman" w:cs="Times New Roman"/>
                <w:lang w:val="pl-PL"/>
              </w:rPr>
              <w:t xml:space="preserve"> 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porty rękawicowe:</w:t>
            </w:r>
          </w:p>
          <w:p w14:paraId="33F6CCAC" w14:textId="54BFD3A4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 okrągłe  porty rękawicowe, szt. 2 (średnica co najmniej 220 mm), z rękawicami anatomicznymi z kauczuku butylowego o grubości 0,4 ÷ 0,5m</w:t>
            </w:r>
          </w:p>
          <w:p w14:paraId="0CDBFB8F" w14:textId="6961E7D1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(2)</w:t>
            </w:r>
            <w:r w:rsidRPr="00A73FA8">
              <w:rPr>
                <w:rFonts w:ascii="Times New Roman" w:hAnsi="Times New Roman" w:cs="Times New Roman"/>
                <w:lang w:val="pl-PL"/>
              </w:rPr>
              <w:t xml:space="preserve">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flansze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i przepusty </w:t>
            </w:r>
          </w:p>
          <w:p w14:paraId="6E4E5B70" w14:textId="6B0080D5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flansza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standardu DN40FK, lokalizacja - ściana tylna, szt. 3 z pierścieniem uszczelniającym i mocowaniem i zaślepką</w:t>
            </w:r>
          </w:p>
          <w:p w14:paraId="4F16C442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flansza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 typu DN 160 ISO-F, szt. 1  zainstalowana w ściennie bocznej ( ściana skrajna lewa)</w:t>
            </w:r>
          </w:p>
          <w:p w14:paraId="3773F976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 przepust prądowy zasilania 1-fazowego 230V/50Hz, z kablem o dł. min. 3m, szt. 1 </w:t>
            </w:r>
          </w:p>
          <w:p w14:paraId="2A2FA6D3" w14:textId="7735E36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>przepust typu BANAN, szt. 16,  zainstalowane bezpośrednio w ścianie bocznej komory     (ściana skrajna lewa) w dwóch równoległych poziomych rzędach</w:t>
            </w:r>
          </w:p>
          <w:p w14:paraId="26CC21DD" w14:textId="5B34DAAA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(3) Filtr HEPA H13 lub H14, szt. 2  na wlocie i powrocie z układu oczyszczania</w:t>
            </w:r>
          </w:p>
          <w:p w14:paraId="69F123B3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(4) Śluza mała - komora wstępna  o wymiarach,</w:t>
            </w:r>
          </w:p>
          <w:p w14:paraId="62F36D88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śr.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wewn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. min. 150 mm, </w:t>
            </w:r>
          </w:p>
          <w:p w14:paraId="2FBDDCA3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długość min.  400mm  </w:t>
            </w:r>
          </w:p>
          <w:p w14:paraId="21C63814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>wykonanie śluzy ze stali nierdzewnej, część zewnętrza lakierowana</w:t>
            </w:r>
          </w:p>
          <w:p w14:paraId="4C620918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>materiał wykonania włazów śluz: aluminium  zabezpieczony metodą  anodyzowania, grubość min: 10mm</w:t>
            </w:r>
          </w:p>
          <w:p w14:paraId="6803AF8A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>obecny różnicowy manometr ciśnienia</w:t>
            </w:r>
          </w:p>
          <w:p w14:paraId="70722875" w14:textId="6FD5B359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lastRenderedPageBreak/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przesuwana półka zainstalowana na dwukierunkowej szynie jezdnej w śluzie </w:t>
            </w:r>
          </w:p>
          <w:p w14:paraId="6686FCD9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lokalizacja:  lewa ściana komory </w:t>
            </w:r>
          </w:p>
          <w:p w14:paraId="639F03D8" w14:textId="77777777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obsługa śluzy manualna, </w:t>
            </w:r>
          </w:p>
          <w:p w14:paraId="66636EB3" w14:textId="227A7409" w:rsidR="006E3474" w:rsidRPr="00A73FA8" w:rsidRDefault="006E3474" w:rsidP="00F3450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>dodatkowa pompa próżniowa do obsługi małej śluzy ( min. wymagania dot. pompy próżniowej: rotacyjna pompa próżniowa, olejowa, dwustopniowa o wydajności, nie mniejsza niż 12m</w:t>
            </w:r>
            <w:r w:rsidRPr="00A73FA8">
              <w:rPr>
                <w:rFonts w:ascii="Times New Roman" w:hAnsi="Times New Roman" w:cs="Times New Roman"/>
                <w:color w:val="000000"/>
                <w:vertAlign w:val="superscript"/>
                <w:lang w:val="pl-PL" w:eastAsia="pl-PL"/>
              </w:rPr>
              <w:t>3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/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godz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, próżnia nie gorsza jak 1x10-3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mbar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, szt. 1)</w:t>
            </w:r>
            <w:r w:rsidR="00127385"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</w:t>
            </w:r>
            <w:r w:rsidR="00F34509"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aopatrzona w filtr mgiełki olejowej na wylocie z pompy.</w:t>
            </w:r>
          </w:p>
          <w:p w14:paraId="493D2A0E" w14:textId="0F9AC530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•</w:t>
            </w: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ab/>
              <w:t xml:space="preserve">w celu  zachowania  równomiernego rozkładu </w:t>
            </w:r>
            <w:proofErr w:type="spellStart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naprężeń</w:t>
            </w:r>
            <w:proofErr w:type="spellEnd"/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 xml:space="preserve"> konstrukcji  podczas cykli śluzy (ewakuacji oraz napełniania) oraz długotrwałej eksploatacji wymagany jest wyłącznie cylindryczny kształt śluzy</w:t>
            </w:r>
          </w:p>
          <w:p w14:paraId="1E0468F9" w14:textId="53E4AB1C" w:rsidR="006E3474" w:rsidRPr="00A73FA8" w:rsidRDefault="006E3474" w:rsidP="006E3474">
            <w:pPr>
              <w:spacing w:after="0"/>
              <w:rPr>
                <w:rFonts w:ascii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hAnsi="Times New Roman" w:cs="Times New Roman"/>
                <w:color w:val="000000"/>
                <w:lang w:val="pl-PL" w:eastAsia="pl-PL"/>
              </w:rPr>
              <w:t>(5) półki z uchwytami do mocowania na tylnej wewnętrznej ścianie komory, ilość sztuk 3, materiał stal nierdzewna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EE14E0" w14:textId="77777777" w:rsidR="00460C5D" w:rsidRPr="00A73FA8" w:rsidRDefault="00460C5D" w:rsidP="00460C5D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……………………</w:t>
            </w:r>
          </w:p>
          <w:p w14:paraId="2A3BE0B1" w14:textId="4E63918B" w:rsidR="00460C5D" w:rsidRPr="00A73FA8" w:rsidRDefault="00460C5D" w:rsidP="00460C5D">
            <w:pPr>
              <w:rPr>
                <w:rFonts w:ascii="Times New Roman" w:hAnsi="Times New Roman" w:cs="Times New Roman"/>
                <w:lang w:val="pl-PL" w:eastAsia="pl-PL"/>
              </w:rPr>
            </w:pPr>
          </w:p>
        </w:tc>
      </w:tr>
      <w:tr w:rsidR="00964D6F" w:rsidRPr="00152E03" w14:paraId="0F22DC3D" w14:textId="77777777" w:rsidTr="009F41FB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BD4E3" w14:textId="17E2B8BC" w:rsidR="00964D6F" w:rsidRPr="00A73FA8" w:rsidRDefault="006E3474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4</w:t>
            </w:r>
            <w:r w:rsidR="00964D6F" w:rsidRPr="00A73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. </w:t>
            </w:r>
            <w:r w:rsidR="00885070" w:rsidRPr="00A73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Pozostałe wymagania</w:t>
            </w:r>
          </w:p>
        </w:tc>
      </w:tr>
      <w:tr w:rsidR="00964D6F" w:rsidRPr="00941338" w14:paraId="460FAB94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62E98" w14:textId="6407F6C6" w:rsidR="00964D6F" w:rsidRPr="00A73FA8" w:rsidRDefault="00885070" w:rsidP="0088507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4.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645F9" w14:textId="41974206" w:rsidR="00964D6F" w:rsidRPr="00A73FA8" w:rsidRDefault="00127385" w:rsidP="00587EE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rzedmiot zamówienia musi być objęty minimum 24-miesięczną gwarancją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3BD0F0" w14:textId="77777777" w:rsidR="00FA671B" w:rsidRDefault="00FA671B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28E6DA44" w14:textId="24F0A37A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</w:t>
            </w:r>
            <w:r w:rsidR="00B466E2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mies.</w:t>
            </w:r>
          </w:p>
          <w:p w14:paraId="4A37499B" w14:textId="235C591E" w:rsidR="00964D6F" w:rsidRPr="00FA671B" w:rsidRDefault="006672F7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(</w:t>
            </w:r>
            <w:r w:rsidR="00313914" w:rsidRPr="00FA671B">
              <w:rPr>
                <w:rFonts w:ascii="Times New Roman" w:eastAsia="Times New Roman" w:hAnsi="Times New Roman" w:cs="Times New Roman"/>
                <w:lang w:val="pl-PL" w:eastAsia="pl-PL"/>
              </w:rPr>
              <w:t>n</w:t>
            </w:r>
            <w:r w:rsidR="00D02481" w:rsidRPr="00FA671B">
              <w:rPr>
                <w:rFonts w:ascii="Times New Roman" w:eastAsia="Times New Roman" w:hAnsi="Times New Roman" w:cs="Times New Roman"/>
                <w:lang w:val="pl-PL" w:eastAsia="pl-PL"/>
              </w:rPr>
              <w:t>ależy wpisać</w:t>
            </w:r>
            <w:r>
              <w:rPr>
                <w:rFonts w:ascii="Times New Roman" w:eastAsia="Times New Roman" w:hAnsi="Times New Roman" w:cs="Times New Roman"/>
                <w:lang w:val="pl-PL" w:eastAsia="pl-PL"/>
              </w:rPr>
              <w:t>)</w:t>
            </w:r>
          </w:p>
        </w:tc>
      </w:tr>
      <w:tr w:rsidR="00964D6F" w:rsidRPr="00941338" w14:paraId="4E69C555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B1C5C" w14:textId="35D1ED1E" w:rsidR="00964D6F" w:rsidRPr="00A73FA8" w:rsidRDefault="00885070" w:rsidP="0088507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4.2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BBC466" w14:textId="24BE645E" w:rsidR="00964D6F" w:rsidRPr="00A73FA8" w:rsidRDefault="00127385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ymagana jest instalacja oraz uruchomienia przedmiotu zamówienia w siedzibie Zamawiającego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CFA0E8" w14:textId="77777777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36A41C3" w14:textId="7256A922" w:rsidR="008F5BF8" w:rsidRPr="00A73FA8" w:rsidRDefault="006C387D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t</w:t>
            </w:r>
            <w:r w:rsidR="008F5BF8">
              <w:rPr>
                <w:rFonts w:ascii="Times New Roman" w:eastAsia="Times New Roman" w:hAnsi="Times New Roman" w:cs="Times New Roman"/>
                <w:lang w:val="pl-PL" w:eastAsia="pl-PL"/>
              </w:rPr>
              <w:t>ak</w:t>
            </w:r>
            <w:r w:rsidR="00A601E2">
              <w:rPr>
                <w:rFonts w:ascii="Times New Roman" w:eastAsia="Times New Roman" w:hAnsi="Times New Roman" w:cs="Times New Roman"/>
                <w:lang w:val="pl-PL" w:eastAsia="pl-PL"/>
              </w:rPr>
              <w:t>/nie</w:t>
            </w:r>
            <w:r w:rsidR="006672F7">
              <w:rPr>
                <w:rFonts w:ascii="Times New Roman" w:eastAsia="Times New Roman" w:hAnsi="Times New Roman" w:cs="Times New Roman"/>
                <w:lang w:val="pl-PL" w:eastAsia="pl-PL"/>
              </w:rPr>
              <w:t>*</w:t>
            </w:r>
          </w:p>
        </w:tc>
      </w:tr>
      <w:tr w:rsidR="00964D6F" w:rsidRPr="004D62F4" w14:paraId="55DDDAAE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6C6F2" w14:textId="299F9585" w:rsidR="00964D6F" w:rsidRPr="00A73FA8" w:rsidRDefault="00885070" w:rsidP="0088507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4.3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7920DB" w14:textId="35334718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 obowiązków wykonawcy podczas instalacji systemu komór rękawicowych należy:</w:t>
            </w:r>
          </w:p>
          <w:p w14:paraId="24EE50DF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przeprowadzenie kwalifikacji instalacyjnej (IQ) oraz operacyjnej (OQ), które będą obejmować: </w:t>
            </w:r>
          </w:p>
          <w:p w14:paraId="65A13049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wykonanie atmosfery roboczej z gazem obojętnym </w:t>
            </w:r>
          </w:p>
          <w:p w14:paraId="73C63FFA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kontrola szczelności wykonana za pomocą detektora argonowego w sytuacji gdy gazem formującym  będzie argon</w:t>
            </w:r>
          </w:p>
          <w:p w14:paraId="17914366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weryfikacja parametrów atmosfery -  wymagana jest kontrola parametrów czystości atmosfery za pomocą pary niezależnych czujników , stanowiących wyposażenie  Wykonawcy  oraz sporządzenie protokołu z odczytów z podaniem numerów seryjnych detektorów użytych do pomiarów testowych</w:t>
            </w:r>
          </w:p>
          <w:p w14:paraId="3AD350FC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 przedłożenie Zamawiającemu wypełnionych protokołów z wykonanej walidacji IQ i OQ </w:t>
            </w:r>
          </w:p>
          <w:p w14:paraId="358ADA3A" w14:textId="57D69E79" w:rsidR="00964D6F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przeszkolenie personelu Zamawiającego w zakresie użytkowania sprzętu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53F171" w14:textId="77777777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2AE2B245" w14:textId="61DEEF4F" w:rsidR="003C3C53" w:rsidRPr="00A73FA8" w:rsidRDefault="003C3C53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  <w:r w:rsidR="006672F7">
              <w:rPr>
                <w:rFonts w:ascii="Times New Roman" w:eastAsia="Times New Roman" w:hAnsi="Times New Roman" w:cs="Times New Roman"/>
                <w:lang w:val="pl-PL" w:eastAsia="pl-PL"/>
              </w:rPr>
              <w:t>*</w:t>
            </w:r>
          </w:p>
        </w:tc>
      </w:tr>
      <w:tr w:rsidR="00964D6F" w:rsidRPr="0025074B" w14:paraId="16F5656F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57613" w14:textId="147C550A" w:rsidR="00964D6F" w:rsidRPr="00A73FA8" w:rsidRDefault="00885070" w:rsidP="0088507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4.4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7BE10" w14:textId="4B006F90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Wymagania dodatkowe:</w:t>
            </w:r>
          </w:p>
          <w:p w14:paraId="62133790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Wykonawca złoży oświadczenie, że jest autoryzowanym przedstawicielem producenta co oznacza, że posiada wsparcie techniczne producenta</w:t>
            </w:r>
          </w:p>
          <w:p w14:paraId="164781A8" w14:textId="77777777" w:rsidR="00127385" w:rsidRPr="00A73FA8" w:rsidRDefault="00127385" w:rsidP="0012738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Wykonawca dołączy do oferty:</w:t>
            </w:r>
          </w:p>
          <w:p w14:paraId="5045C48D" w14:textId="1065030B" w:rsidR="00127385" w:rsidRPr="00871A26" w:rsidRDefault="00127385" w:rsidP="00871A26">
            <w:pPr>
              <w:pStyle w:val="Akapitzlist"/>
              <w:numPr>
                <w:ilvl w:val="0"/>
                <w:numId w:val="15"/>
              </w:num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dokument CE </w:t>
            </w:r>
          </w:p>
          <w:p w14:paraId="5F3F928A" w14:textId="19865448" w:rsidR="00964D6F" w:rsidRPr="00871A26" w:rsidRDefault="00127385" w:rsidP="00871A26">
            <w:pPr>
              <w:pStyle w:val="Akapitzlist"/>
              <w:numPr>
                <w:ilvl w:val="0"/>
                <w:numId w:val="15"/>
              </w:num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certyfikat ISO 9001:2015</w:t>
            </w:r>
            <w:r w:rsidR="00313914"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lub równoważny</w:t>
            </w:r>
            <w:r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wystawiony przez niezależną jednostkę dla producenta komory rękawicowej w zakresie projektowania, budowy i wytwarzania komór i </w:t>
            </w:r>
            <w:r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lastRenderedPageBreak/>
              <w:t xml:space="preserve">urządzeń dedykowanych  </w:t>
            </w:r>
            <w:r w:rsidR="004C347A"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do pracy w atmosferze ochronnej (c</w:t>
            </w:r>
            <w:r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ertyfikat musi posiadać datę wystawienia oraz datę upływu ważności oraz musi zaświadczać, że producent/wytwórca przeszedł audyt w zakres ww. normy</w:t>
            </w:r>
            <w:r w:rsidR="004C347A" w:rsidRPr="00871A2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)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75F562" w14:textId="77777777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……………………</w:t>
            </w:r>
          </w:p>
          <w:p w14:paraId="24E59798" w14:textId="408F8B08" w:rsidR="00964D6F" w:rsidRPr="00A73FA8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  <w:r w:rsidR="006672F7">
              <w:rPr>
                <w:rFonts w:ascii="Times New Roman" w:eastAsia="Times New Roman" w:hAnsi="Times New Roman" w:cs="Times New Roman"/>
                <w:lang w:val="pl-PL" w:eastAsia="pl-PL"/>
              </w:rPr>
              <w:t>*</w:t>
            </w:r>
          </w:p>
        </w:tc>
      </w:tr>
      <w:tr w:rsidR="0076442C" w:rsidRPr="00A73FA8" w14:paraId="62D696B6" w14:textId="77777777" w:rsidTr="00A0120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2DD879" w14:textId="22F35B69" w:rsidR="0076442C" w:rsidRPr="00A73FA8" w:rsidRDefault="0078709F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5</w:t>
            </w:r>
            <w:r w:rsidR="0076442C" w:rsidRPr="00A73FA8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. </w:t>
            </w:r>
            <w:r w:rsidR="0076442C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Dodatkowe </w:t>
            </w:r>
            <w:r w:rsidR="00D87F6C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 xml:space="preserve">nieobligatoryjne </w:t>
            </w:r>
            <w:r w:rsidR="0076442C">
              <w:rPr>
                <w:rFonts w:ascii="Times New Roman" w:eastAsia="Times New Roman" w:hAnsi="Times New Roman" w:cs="Times New Roman"/>
                <w:b/>
                <w:bCs/>
                <w:color w:val="000000"/>
                <w:lang w:val="pl-PL" w:eastAsia="pl-PL"/>
              </w:rPr>
              <w:t>wymagania stanowiące kryterium oceny ofert</w:t>
            </w:r>
          </w:p>
        </w:tc>
      </w:tr>
      <w:tr w:rsidR="0076442C" w:rsidRPr="00313914" w14:paraId="2C5D9AA3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0AE97" w14:textId="2EA73AC0" w:rsidR="0076442C" w:rsidRPr="00A73FA8" w:rsidRDefault="0078709F" w:rsidP="00A0120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76442C" w:rsidRPr="00A73FA8">
              <w:rPr>
                <w:rFonts w:ascii="Times New Roman" w:eastAsia="Times New Roman" w:hAnsi="Times New Roman" w:cs="Times New Roman"/>
                <w:lang w:val="pl-PL" w:eastAsia="pl-PL"/>
              </w:rPr>
              <w:t>.1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478B3" w14:textId="77777777" w:rsidR="00BC3A51" w:rsidRPr="00BC3A51" w:rsidRDefault="00BC3A51" w:rsidP="00BC3A5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BC3A51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Zużycie energii W/kW</w:t>
            </w:r>
          </w:p>
          <w:p w14:paraId="6116B4F7" w14:textId="770BFC83" w:rsidR="0076442C" w:rsidRPr="00A73FA8" w:rsidRDefault="0078709F" w:rsidP="00BC3A5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p</w:t>
            </w:r>
            <w:r w:rsidR="00BC3A51" w:rsidRPr="00BC3A51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otwierdzone dokumentacją producenta</w:t>
            </w:r>
            <w:r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aparatury. 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2EA18F" w14:textId="7916E955" w:rsidR="00F83313" w:rsidRPr="00F83313" w:rsidRDefault="00F83313" w:rsidP="00F8331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F83313">
              <w:rPr>
                <w:rFonts w:ascii="Times New Roman" w:eastAsia="Times New Roman" w:hAnsi="Times New Roman" w:cs="Times New Roman"/>
                <w:lang w:val="pl-PL" w:eastAsia="pl-PL"/>
              </w:rPr>
              <w:t>………………</w:t>
            </w:r>
            <w:r w:rsidR="00052049">
              <w:rPr>
                <w:rFonts w:ascii="Times New Roman" w:eastAsia="Times New Roman" w:hAnsi="Times New Roman" w:cs="Times New Roman"/>
                <w:lang w:val="pl-PL" w:eastAsia="pl-PL"/>
              </w:rPr>
              <w:t>W/kW</w:t>
            </w:r>
          </w:p>
          <w:p w14:paraId="05F8B834" w14:textId="4D02E5A5" w:rsidR="00F83313" w:rsidRPr="00F83313" w:rsidRDefault="006672F7" w:rsidP="00F8331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</w:t>
            </w:r>
            <w:r w:rsidR="00052049"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należy wpisać</w:t>
            </w:r>
            <w:r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)</w:t>
            </w:r>
          </w:p>
          <w:p w14:paraId="31BF60C8" w14:textId="77777777" w:rsidR="00F83313" w:rsidRPr="0078709F" w:rsidRDefault="00F83313" w:rsidP="00F8331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78709F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2D944667" w14:textId="5BB250AC" w:rsidR="0076442C" w:rsidRPr="00313914" w:rsidRDefault="00D36DCB" w:rsidP="00F83313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78709F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Oferta z najniższym wskazanym zużyciem energii otrzyma 10pkt,  punktacja przyznawana proporcjonalnie</w:t>
            </w:r>
            <w:r w:rsidR="006C287A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.</w:t>
            </w:r>
          </w:p>
        </w:tc>
      </w:tr>
      <w:tr w:rsidR="0076442C" w:rsidRPr="00A73FA8" w14:paraId="0AF73ED9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02220E" w14:textId="04BE36BD" w:rsidR="0076442C" w:rsidRPr="00A73FA8" w:rsidRDefault="0078709F" w:rsidP="00A0120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76442C" w:rsidRPr="00A73FA8">
              <w:rPr>
                <w:rFonts w:ascii="Times New Roman" w:eastAsia="Times New Roman" w:hAnsi="Times New Roman" w:cs="Times New Roman"/>
                <w:lang w:val="pl-PL" w:eastAsia="pl-PL"/>
              </w:rPr>
              <w:t>.2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DE090" w14:textId="7F48A6CB" w:rsidR="0032415C" w:rsidRPr="0032415C" w:rsidRDefault="0032415C" w:rsidP="0032415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Nowo dostarczony system komór rękawicowych umożliwia transfer wyposażenia i elementów składowych z zachowaniem ich funkcjonalności i bez dodatkowych modyfikacji na zasadzie „plug &amp; </w:t>
            </w:r>
            <w:proofErr w:type="spellStart"/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lay</w:t>
            </w:r>
            <w:proofErr w:type="spellEnd"/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” do posiadanych już przez Zamawiającego komór rękawicowych w następującym zakresie wyposażenia:</w:t>
            </w:r>
          </w:p>
          <w:p w14:paraId="09FCEA07" w14:textId="77777777" w:rsidR="0032415C" w:rsidRPr="0032415C" w:rsidRDefault="0032415C" w:rsidP="0032415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czujnik tlenu </w:t>
            </w:r>
          </w:p>
          <w:p w14:paraId="46AACFCE" w14:textId="77777777" w:rsidR="0032415C" w:rsidRPr="0032415C" w:rsidRDefault="0032415C" w:rsidP="0032415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czujnik wilgoci</w:t>
            </w:r>
          </w:p>
          <w:p w14:paraId="21F2F3B2" w14:textId="77777777" w:rsidR="0032415C" w:rsidRPr="0032415C" w:rsidRDefault="0032415C" w:rsidP="0032415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śluz duża</w:t>
            </w:r>
          </w:p>
          <w:p w14:paraId="007BAFB0" w14:textId="77777777" w:rsidR="0032415C" w:rsidRPr="0032415C" w:rsidRDefault="0032415C" w:rsidP="0032415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- śluza mała  </w:t>
            </w:r>
          </w:p>
          <w:p w14:paraId="52E12776" w14:textId="7D5078AF" w:rsidR="0076442C" w:rsidRPr="00A73FA8" w:rsidRDefault="0032415C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2415C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- elektrozawory &amp; zawory elektropneumatyczne bloku zaworów</w:t>
            </w:r>
            <w:r w:rsidR="00971CF6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199217" w14:textId="77777777" w:rsidR="00D46AA6" w:rsidRDefault="00D46AA6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22B3B26F" w14:textId="4FB30026" w:rsidR="0076442C" w:rsidRDefault="0076442C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71C84D9A" w14:textId="62CDB33E" w:rsidR="005256E0" w:rsidRDefault="0076442C" w:rsidP="00A0120A">
            <w:pPr>
              <w:suppressAutoHyphens/>
              <w:overflowPunct w:val="0"/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tak/nie</w:t>
            </w:r>
            <w:r w:rsidR="006C287A">
              <w:rPr>
                <w:rFonts w:ascii="Times New Roman" w:eastAsia="Times New Roman" w:hAnsi="Times New Roman" w:cs="Times New Roman"/>
                <w:lang w:val="pl-PL" w:eastAsia="pl-PL"/>
              </w:rPr>
              <w:t>*</w:t>
            </w:r>
            <w:r w:rsidR="005256E0">
              <w:t xml:space="preserve"> </w:t>
            </w:r>
          </w:p>
          <w:p w14:paraId="68FC95F6" w14:textId="3D11DFED" w:rsidR="0076442C" w:rsidRDefault="005256E0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5256E0">
              <w:rPr>
                <w:rFonts w:ascii="Times New Roman" w:eastAsia="Times New Roman" w:hAnsi="Times New Roman" w:cs="Times New Roman"/>
                <w:lang w:val="pl-PL" w:eastAsia="pl-PL"/>
              </w:rPr>
              <w:t xml:space="preserve">Określić czy  możliwy jest transfer wskazanych elementów składowych z zachowaniem ich funkcjonalności oraz podać wymagane dane </w:t>
            </w:r>
            <w:proofErr w:type="spellStart"/>
            <w:r w:rsidRPr="005256E0">
              <w:rPr>
                <w:rFonts w:ascii="Times New Roman" w:eastAsia="Times New Roman" w:hAnsi="Times New Roman" w:cs="Times New Roman"/>
                <w:lang w:val="pl-PL" w:eastAsia="pl-PL"/>
              </w:rPr>
              <w:t>tech</w:t>
            </w:r>
            <w:proofErr w:type="spellEnd"/>
            <w:r w:rsidRPr="005256E0">
              <w:rPr>
                <w:rFonts w:ascii="Times New Roman" w:eastAsia="Times New Roman" w:hAnsi="Times New Roman" w:cs="Times New Roman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48EC8639" w14:textId="5A40A3FE" w:rsidR="00AD34CB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•</w:t>
            </w:r>
            <w:r w:rsidR="005A471C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transfer czujnika tlenu</w:t>
            </w:r>
            <w:r w:rsidR="00C4075F"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3FAD984A" w14:textId="3D4B8611" w:rsidR="00C4075F" w:rsidRPr="00AD34CB" w:rsidRDefault="00C4075F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….</w:t>
            </w:r>
          </w:p>
          <w:p w14:paraId="34E6153F" w14:textId="77777777" w:rsidR="00AD34CB" w:rsidRPr="00C4075F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(</w:t>
            </w:r>
            <w:r w:rsidRPr="00C4075F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podać producenta, typ/wersję czujnika tlenu)</w:t>
            </w:r>
          </w:p>
          <w:p w14:paraId="6B326D60" w14:textId="77777777" w:rsidR="0098446B" w:rsidRDefault="0098446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79C9D1DF" w14:textId="68D5BFF8" w:rsidR="00AD34CB" w:rsidRPr="00C4075F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C4075F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Tak=2 pkt</w:t>
            </w:r>
          </w:p>
          <w:p w14:paraId="4E855CDC" w14:textId="77777777" w:rsidR="00AD34CB" w:rsidRPr="00C4075F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C4075F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Nie=0 pkt </w:t>
            </w:r>
          </w:p>
          <w:p w14:paraId="6D483FB5" w14:textId="77777777" w:rsidR="00AD34CB" w:rsidRPr="00C4075F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</w:p>
          <w:p w14:paraId="340A8C66" w14:textId="77777777" w:rsid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•</w:t>
            </w:r>
            <w:r w:rsidR="005A471C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transfer czujnika wilgoci</w:t>
            </w:r>
            <w:r w:rsidR="00F90494"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07C0F027" w14:textId="36D783D1" w:rsidR="00AD34CB" w:rsidRPr="00AD34CB" w:rsidRDefault="00F90494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……….</w:t>
            </w:r>
            <w:r w:rsidR="00AD34CB" w:rsidRPr="00AD34CB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</w:p>
          <w:p w14:paraId="0FC9C324" w14:textId="77777777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(podać producenta, typ/wersję czujnika wilgoci)</w:t>
            </w:r>
          </w:p>
          <w:p w14:paraId="1692894D" w14:textId="77777777" w:rsidR="0098446B" w:rsidRDefault="0098446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4A4FEDAE" w14:textId="5BD507A1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Tak=2 pkt</w:t>
            </w:r>
          </w:p>
          <w:p w14:paraId="775E0F7D" w14:textId="77777777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Nie=0 pkt </w:t>
            </w:r>
          </w:p>
          <w:p w14:paraId="6E852219" w14:textId="77777777" w:rsidR="00AD34CB" w:rsidRPr="00AD34CB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3EC76262" w14:textId="77777777" w:rsid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•</w:t>
            </w:r>
            <w:r w:rsidR="005A471C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transfer dużej śluzy</w:t>
            </w:r>
            <w:r w:rsidR="00F90494"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047A044F" w14:textId="5FAE9F7D" w:rsidR="00AD34CB" w:rsidRPr="00AD34CB" w:rsidRDefault="00F90494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……..</w:t>
            </w:r>
            <w:r w:rsidR="00AD34CB" w:rsidRPr="00AD34CB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</w:p>
          <w:p w14:paraId="5803FB7A" w14:textId="77777777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(podać wymiary zew. śluzy)</w:t>
            </w:r>
          </w:p>
          <w:p w14:paraId="06CC239E" w14:textId="77777777" w:rsidR="0098446B" w:rsidRDefault="0098446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2BD35AAD" w14:textId="0CF0A3E4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Tak=2 pkt</w:t>
            </w:r>
          </w:p>
          <w:p w14:paraId="664A7324" w14:textId="77777777" w:rsidR="00AD34CB" w:rsidRPr="00F90494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F90494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Nie=0 pkt </w:t>
            </w:r>
          </w:p>
          <w:p w14:paraId="5130132E" w14:textId="77777777" w:rsidR="00AD34CB" w:rsidRPr="00AD34CB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</w:p>
          <w:p w14:paraId="3C5CA327" w14:textId="1FDD3892" w:rsidR="00AD34CB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•</w:t>
            </w:r>
            <w:r w:rsidR="00467979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AD34CB">
              <w:rPr>
                <w:rFonts w:ascii="Times New Roman" w:eastAsia="Times New Roman" w:hAnsi="Times New Roman" w:cs="Times New Roman"/>
                <w:lang w:val="pl-PL" w:eastAsia="pl-PL"/>
              </w:rPr>
              <w:t>transfer małej śluzy</w:t>
            </w:r>
            <w:r w:rsidR="00467979"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37E7F32B" w14:textId="05690A18" w:rsidR="00467979" w:rsidRPr="00AD34CB" w:rsidRDefault="00467979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……..</w:t>
            </w:r>
          </w:p>
          <w:p w14:paraId="48EBE808" w14:textId="77777777" w:rsidR="00AD34CB" w:rsidRPr="00467979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467979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(podać wymiary zew. śluzy) </w:t>
            </w:r>
          </w:p>
          <w:p w14:paraId="06307A15" w14:textId="77777777" w:rsidR="0098446B" w:rsidRDefault="0098446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lastRenderedPageBreak/>
              <w:t>Kryterium oceny ofert:</w:t>
            </w:r>
          </w:p>
          <w:p w14:paraId="1D316515" w14:textId="30429A91" w:rsidR="00AD34CB" w:rsidRPr="00467979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467979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Tak=2 pkt</w:t>
            </w:r>
          </w:p>
          <w:p w14:paraId="7BD32184" w14:textId="0AFF98DE" w:rsidR="005256E0" w:rsidRPr="00467979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467979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Nie=0 pkt</w:t>
            </w:r>
          </w:p>
          <w:p w14:paraId="3646C18C" w14:textId="77777777" w:rsidR="00AD34CB" w:rsidRDefault="00AD34CB" w:rsidP="00AD34C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3CBC8F63" w14:textId="6C153531" w:rsidR="005A471C" w:rsidRDefault="005A471C" w:rsidP="005A471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5A471C">
              <w:rPr>
                <w:rFonts w:ascii="Times New Roman" w:eastAsia="Times New Roman" w:hAnsi="Times New Roman" w:cs="Times New Roman"/>
                <w:lang w:val="pl-PL" w:eastAsia="pl-PL"/>
              </w:rPr>
              <w:t>•</w:t>
            </w:r>
            <w:r w:rsidR="00C4075F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</w:t>
            </w:r>
            <w:r w:rsidRPr="005A471C">
              <w:rPr>
                <w:rFonts w:ascii="Times New Roman" w:eastAsia="Times New Roman" w:hAnsi="Times New Roman" w:cs="Times New Roman"/>
                <w:lang w:val="pl-PL" w:eastAsia="pl-PL"/>
              </w:rPr>
              <w:t>transfer elektrozaworów &amp; zaworów elektropneumat</w:t>
            </w:r>
            <w:r w:rsidR="00B652CD">
              <w:rPr>
                <w:rFonts w:ascii="Times New Roman" w:eastAsia="Times New Roman" w:hAnsi="Times New Roman" w:cs="Times New Roman"/>
                <w:lang w:val="pl-PL" w:eastAsia="pl-PL"/>
              </w:rPr>
              <w:t>ycznych bloku zaworów</w:t>
            </w:r>
            <w:r w:rsidR="00467979">
              <w:rPr>
                <w:rFonts w:ascii="Times New Roman" w:eastAsia="Times New Roman" w:hAnsi="Times New Roman" w:cs="Times New Roman"/>
                <w:lang w:val="pl-PL" w:eastAsia="pl-PL"/>
              </w:rPr>
              <w:t>:</w:t>
            </w:r>
          </w:p>
          <w:p w14:paraId="42AADD13" w14:textId="241E3FAD" w:rsidR="00467979" w:rsidRPr="005A471C" w:rsidRDefault="00467979" w:rsidP="005A471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…….</w:t>
            </w:r>
          </w:p>
          <w:p w14:paraId="28D5AE32" w14:textId="77777777" w:rsidR="005A471C" w:rsidRPr="00B652CD" w:rsidRDefault="005A471C" w:rsidP="005A471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B652CD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(podać typ, model, wersję elektrozaworów) </w:t>
            </w:r>
          </w:p>
          <w:p w14:paraId="3B778C44" w14:textId="77777777" w:rsidR="0098446B" w:rsidRDefault="0098446B" w:rsidP="005A471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288876DA" w14:textId="62A05206" w:rsidR="005A471C" w:rsidRPr="00B652CD" w:rsidRDefault="005A471C" w:rsidP="005A471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B652CD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Tak=2 pkt</w:t>
            </w:r>
          </w:p>
          <w:p w14:paraId="62D11A9F" w14:textId="637662A3" w:rsidR="005256E0" w:rsidRPr="00D46AA6" w:rsidRDefault="005A471C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B652CD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Nie=0 pkt</w:t>
            </w:r>
          </w:p>
        </w:tc>
      </w:tr>
      <w:tr w:rsidR="0076442C" w:rsidRPr="00A73FA8" w14:paraId="51795910" w14:textId="77777777" w:rsidTr="00366445"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2D2B0" w14:textId="3E2866C7" w:rsidR="0076442C" w:rsidRPr="00A73FA8" w:rsidRDefault="006C287A" w:rsidP="00A0120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lastRenderedPageBreak/>
              <w:t>5</w:t>
            </w:r>
            <w:r w:rsidR="0076442C" w:rsidRPr="00A73FA8">
              <w:rPr>
                <w:rFonts w:ascii="Times New Roman" w:eastAsia="Times New Roman" w:hAnsi="Times New Roman" w:cs="Times New Roman"/>
                <w:lang w:val="pl-PL" w:eastAsia="pl-PL"/>
              </w:rPr>
              <w:t>.3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99C9B" w14:textId="3EEA078F" w:rsidR="00427074" w:rsidRPr="00427074" w:rsidRDefault="00427074" w:rsidP="0042707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427074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Przekątna ekranu panelu sterowania</w:t>
            </w:r>
            <w:r w:rsidR="00542FCA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</w:t>
            </w:r>
            <w:r w:rsidRPr="00427074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 xml:space="preserve"> </w:t>
            </w:r>
          </w:p>
          <w:p w14:paraId="164266DE" w14:textId="0B699633" w:rsidR="0076442C" w:rsidRPr="00A73FA8" w:rsidRDefault="00427074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427074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( dot. integralnego sterownika jednostki, nie dodatkowego monitora PC )</w:t>
            </w: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F70934" w14:textId="77777777" w:rsidR="009E2E1A" w:rsidRDefault="0076442C" w:rsidP="00A0120A">
            <w:pPr>
              <w:suppressAutoHyphens/>
              <w:overflowPunct w:val="0"/>
              <w:spacing w:after="0" w:line="240" w:lineRule="auto"/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  <w:r w:rsidR="009E2E1A">
              <w:t xml:space="preserve"> </w:t>
            </w:r>
          </w:p>
          <w:p w14:paraId="0C710D9F" w14:textId="5B291423" w:rsidR="0076442C" w:rsidRPr="009E2E1A" w:rsidRDefault="009E2E1A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E2E1A">
              <w:rPr>
                <w:sz w:val="20"/>
                <w:szCs w:val="20"/>
              </w:rPr>
              <w:t>(</w:t>
            </w:r>
            <w:r w:rsidRPr="009E2E1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odać wartość przekątnej)</w:t>
            </w:r>
          </w:p>
          <w:p w14:paraId="27E49F70" w14:textId="09D39DB5" w:rsidR="0076442C" w:rsidRPr="004C694C" w:rsidRDefault="00920491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4C694C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(</w:t>
            </w:r>
            <w:r w:rsidR="0098446B"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</w:p>
          <w:p w14:paraId="73A77EC1" w14:textId="77777777" w:rsidR="004C694C" w:rsidRPr="004C694C" w:rsidRDefault="004C694C" w:rsidP="004C694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4C694C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10 pkt ≥10”</w:t>
            </w:r>
          </w:p>
          <w:p w14:paraId="68243E5D" w14:textId="35F9DDC5" w:rsidR="004C694C" w:rsidRPr="00A73FA8" w:rsidRDefault="004C694C" w:rsidP="004C694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4C694C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 xml:space="preserve"> </w:t>
            </w:r>
            <w:r w:rsidRPr="004C694C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0 pkt &lt;10”</w:t>
            </w:r>
          </w:p>
        </w:tc>
      </w:tr>
      <w:tr w:rsidR="0076442C" w:rsidRPr="00A73FA8" w14:paraId="719D0146" w14:textId="77777777" w:rsidTr="004776FE">
        <w:trPr>
          <w:trHeight w:val="837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AAE81" w14:textId="3D37348B" w:rsidR="0076442C" w:rsidRPr="00A73FA8" w:rsidRDefault="00FC2660" w:rsidP="00A0120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lang w:val="pl-PL" w:eastAsia="pl-PL"/>
              </w:rPr>
              <w:t>5</w:t>
            </w:r>
            <w:r w:rsidR="0076442C" w:rsidRPr="00A73FA8">
              <w:rPr>
                <w:rFonts w:ascii="Times New Roman" w:eastAsia="Times New Roman" w:hAnsi="Times New Roman" w:cs="Times New Roman"/>
                <w:lang w:val="pl-PL" w:eastAsia="pl-PL"/>
              </w:rPr>
              <w:t>.4</w:t>
            </w:r>
          </w:p>
        </w:tc>
        <w:tc>
          <w:tcPr>
            <w:tcW w:w="92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1B0D0" w14:textId="3F85A988" w:rsidR="003658BB" w:rsidRPr="00A73FA8" w:rsidRDefault="003658BB" w:rsidP="003658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  <w:r w:rsidRPr="003658BB"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Typ elektrolityczny czujnika /detektora wilgoci</w:t>
            </w:r>
            <w:r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  <w:t>.</w:t>
            </w:r>
          </w:p>
          <w:p w14:paraId="23B74248" w14:textId="07EB9780" w:rsidR="0076442C" w:rsidRPr="00A73FA8" w:rsidRDefault="0076442C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pl-PL" w:eastAsia="pl-PL"/>
              </w:rPr>
            </w:pPr>
          </w:p>
        </w:tc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A8F9F5" w14:textId="77777777" w:rsidR="00A93D98" w:rsidRDefault="00A93D98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  <w:p w14:paraId="48767B9A" w14:textId="44027756" w:rsidR="0076442C" w:rsidRPr="00A73FA8" w:rsidRDefault="0076442C" w:rsidP="00A0120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A73FA8">
              <w:rPr>
                <w:rFonts w:ascii="Times New Roman" w:eastAsia="Times New Roman" w:hAnsi="Times New Roman" w:cs="Times New Roman"/>
                <w:lang w:val="pl-PL" w:eastAsia="pl-PL"/>
              </w:rPr>
              <w:t>……………………</w:t>
            </w:r>
          </w:p>
          <w:p w14:paraId="2FA0B05D" w14:textId="0FAC9A9C" w:rsidR="0098446B" w:rsidRPr="00477009" w:rsidRDefault="00C137CE" w:rsidP="0098446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(p</w:t>
            </w:r>
            <w:r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odać typ czujnika i zasadę działania</w:t>
            </w:r>
            <w:r w:rsidRPr="0047700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)</w:t>
            </w:r>
            <w:r w:rsidR="0098446B" w:rsidRPr="00477009">
              <w:rPr>
                <w:sz w:val="20"/>
                <w:szCs w:val="20"/>
              </w:rPr>
              <w:t xml:space="preserve"> </w:t>
            </w:r>
          </w:p>
          <w:p w14:paraId="5DB84F51" w14:textId="429AA5EB" w:rsidR="003107C3" w:rsidRDefault="0098446B" w:rsidP="0098446B">
            <w:pPr>
              <w:suppressAutoHyphens/>
              <w:overflowPunct w:val="0"/>
              <w:spacing w:after="0" w:line="240" w:lineRule="auto"/>
              <w:rPr>
                <w:sz w:val="16"/>
                <w:szCs w:val="16"/>
              </w:rPr>
            </w:pPr>
            <w:r w:rsidRPr="0098446B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Kryterium oceny ofert:</w:t>
            </w:r>
            <w:r w:rsidR="00542FCA" w:rsidRPr="00542FCA">
              <w:rPr>
                <w:sz w:val="16"/>
                <w:szCs w:val="16"/>
              </w:rPr>
              <w:t xml:space="preserve"> </w:t>
            </w:r>
          </w:p>
          <w:p w14:paraId="56A5B358" w14:textId="7A7E6367" w:rsidR="00542FCA" w:rsidRPr="00542FCA" w:rsidRDefault="00542FCA" w:rsidP="00542FC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</w:pPr>
            <w:r w:rsidRPr="00542FCA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Czujnik elektrolityczny = 10 pkt</w:t>
            </w:r>
          </w:p>
          <w:p w14:paraId="0470ACAC" w14:textId="15491371" w:rsidR="0076442C" w:rsidRPr="00A73FA8" w:rsidRDefault="00542FCA" w:rsidP="00542FC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542FCA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i</w:t>
            </w:r>
            <w:r w:rsidRPr="00542FCA">
              <w:rPr>
                <w:rFonts w:ascii="Times New Roman" w:eastAsia="Times New Roman" w:hAnsi="Times New Roman" w:cs="Times New Roman"/>
                <w:sz w:val="16"/>
                <w:szCs w:val="16"/>
                <w:lang w:val="pl-PL" w:eastAsia="pl-PL"/>
              </w:rPr>
              <w:t>nny typu czujnika = 0 pkt</w:t>
            </w:r>
            <w:r w:rsidRPr="00542FCA">
              <w:rPr>
                <w:rFonts w:ascii="Times New Roman" w:eastAsia="Times New Roman" w:hAnsi="Times New Roman" w:cs="Times New Roman"/>
                <w:lang w:val="pl-PL" w:eastAsia="pl-PL"/>
              </w:rPr>
              <w:t xml:space="preserve">   </w:t>
            </w:r>
          </w:p>
        </w:tc>
      </w:tr>
    </w:tbl>
    <w:p w14:paraId="2974ED6F" w14:textId="77777777" w:rsidR="00574BFC" w:rsidRPr="00574BFC" w:rsidRDefault="00574BF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661803C" w14:textId="101B5711" w:rsidR="00574BFC" w:rsidRPr="00574BFC" w:rsidRDefault="00A37CCE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ymagania opisane wyżej </w:t>
      </w:r>
      <w:r w:rsidR="004E539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za wyjątkiem </w:t>
      </w:r>
      <w:r w:rsidR="0025010C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ymagań ujętych w </w:t>
      </w:r>
      <w:r w:rsidR="004E539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kt 5 </w:t>
      </w:r>
      <w:r w:rsidRPr="00A37CCE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są wymaganiami minimalnymi. Nie spełnianie któregokolwiek z wymagań minimalnych przez oferowaną aparaturę skutkować będzie odrzuceniem oferty.</w:t>
      </w:r>
    </w:p>
    <w:p w14:paraId="16C687AB" w14:textId="1BE516C0" w:rsidR="00513BA3" w:rsidRDefault="00513BA3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</w:p>
    <w:p w14:paraId="4376DEB8" w14:textId="074D35B1" w:rsidR="003107C3" w:rsidRDefault="00170D14" w:rsidP="00170D14">
      <w:pPr>
        <w:suppressAutoHyphens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*s</w:t>
      </w:r>
      <w:r w:rsidRPr="00170D14">
        <w:rPr>
          <w:rFonts w:ascii="Times New Roman" w:hAnsi="Times New Roman" w:cs="Times New Roman"/>
          <w:lang w:val="pl-PL"/>
        </w:rPr>
        <w:t>kreślić niewłaściwe</w:t>
      </w:r>
    </w:p>
    <w:p w14:paraId="1BBAC881" w14:textId="77777777" w:rsidR="004776FE" w:rsidRDefault="004776FE" w:rsidP="00170D14">
      <w:pPr>
        <w:suppressAutoHyphens/>
        <w:jc w:val="both"/>
        <w:rPr>
          <w:rFonts w:ascii="Times New Roman" w:hAnsi="Times New Roman" w:cs="Times New Roman"/>
          <w:lang w:val="pl-PL"/>
        </w:rPr>
      </w:pPr>
    </w:p>
    <w:p w14:paraId="19F3EE83" w14:textId="63D6BB59" w:rsidR="004776FE" w:rsidRPr="00170D14" w:rsidRDefault="00B963DB" w:rsidP="00170D14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B963DB">
        <w:rPr>
          <w:rFonts w:ascii="Times New Roman" w:hAnsi="Times New Roman" w:cs="Times New Roman"/>
          <w:lang w:val="pl-PL"/>
        </w:rPr>
        <w:t>&lt;dokument należy sporządzić w postaci elektronicznej i podpisać kwalifikowanym podpisem elektronicznym, podpisem zaufanym bądź podpisem osobistym osoby/osób uprawnionej/-</w:t>
      </w:r>
      <w:proofErr w:type="spellStart"/>
      <w:r w:rsidRPr="00B963DB">
        <w:rPr>
          <w:rFonts w:ascii="Times New Roman" w:hAnsi="Times New Roman" w:cs="Times New Roman"/>
          <w:lang w:val="pl-PL"/>
        </w:rPr>
        <w:t>ych</w:t>
      </w:r>
      <w:proofErr w:type="spellEnd"/>
      <w:r w:rsidRPr="00B963DB">
        <w:rPr>
          <w:rFonts w:ascii="Times New Roman" w:hAnsi="Times New Roman" w:cs="Times New Roman"/>
          <w:lang w:val="pl-PL"/>
        </w:rPr>
        <w:t xml:space="preserve"> do reprezentacji Wykonawcy</w:t>
      </w:r>
      <w:r w:rsidR="006F02A7">
        <w:rPr>
          <w:rFonts w:ascii="Times New Roman" w:hAnsi="Times New Roman" w:cs="Times New Roman"/>
          <w:lang w:val="pl-PL"/>
        </w:rPr>
        <w:t xml:space="preserve">, </w:t>
      </w:r>
      <w:r w:rsidR="006F02A7" w:rsidRPr="006F02A7">
        <w:rPr>
          <w:rFonts w:ascii="Times New Roman" w:hAnsi="Times New Roman" w:cs="Times New Roman"/>
          <w:lang w:val="pl-PL"/>
        </w:rPr>
        <w:t>Zamawiający zaleca zapisanie dokumentu w formacie PDF</w:t>
      </w:r>
      <w:r w:rsidRPr="00B963DB">
        <w:rPr>
          <w:rFonts w:ascii="Times New Roman" w:hAnsi="Times New Roman" w:cs="Times New Roman"/>
          <w:lang w:val="pl-PL"/>
        </w:rPr>
        <w:t>&gt;</w:t>
      </w:r>
    </w:p>
    <w:sectPr w:rsidR="004776FE" w:rsidRPr="00170D14" w:rsidSect="00941338">
      <w:headerReference w:type="default" r:id="rId7"/>
      <w:pgSz w:w="15840" w:h="12240" w:orient="landscape"/>
      <w:pgMar w:top="1417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1BB56" w14:textId="77777777" w:rsidR="003737D9" w:rsidRDefault="003737D9" w:rsidP="00FC5481">
      <w:pPr>
        <w:spacing w:after="0" w:line="240" w:lineRule="auto"/>
      </w:pPr>
      <w:r>
        <w:separator/>
      </w:r>
    </w:p>
  </w:endnote>
  <w:endnote w:type="continuationSeparator" w:id="0">
    <w:p w14:paraId="2DFFD5A5" w14:textId="77777777" w:rsidR="003737D9" w:rsidRDefault="003737D9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28FD7" w14:textId="77777777" w:rsidR="003737D9" w:rsidRDefault="003737D9" w:rsidP="00FC5481">
      <w:pPr>
        <w:spacing w:after="0" w:line="240" w:lineRule="auto"/>
      </w:pPr>
      <w:r>
        <w:separator/>
      </w:r>
    </w:p>
  </w:footnote>
  <w:footnote w:type="continuationSeparator" w:id="0">
    <w:p w14:paraId="74A9F97D" w14:textId="77777777" w:rsidR="003737D9" w:rsidRDefault="003737D9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E59DEF7" w:rsidR="00F0734E" w:rsidRPr="00F0734E" w:rsidRDefault="00EB6B2F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.262.04</w:t>
    </w:r>
    <w:r w:rsidR="009A5EDD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B76DB"/>
    <w:multiLevelType w:val="hybridMultilevel"/>
    <w:tmpl w:val="62D60416"/>
    <w:lvl w:ilvl="0" w:tplc="0415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F173AE7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C9317F4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5352A"/>
    <w:multiLevelType w:val="multilevel"/>
    <w:tmpl w:val="B3287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E2109E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7D991AA5"/>
    <w:multiLevelType w:val="hybridMultilevel"/>
    <w:tmpl w:val="C8EA5DC2"/>
    <w:lvl w:ilvl="0" w:tplc="1262B7F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4214675">
    <w:abstractNumId w:val="11"/>
  </w:num>
  <w:num w:numId="2" w16cid:durableId="1209076450">
    <w:abstractNumId w:val="6"/>
  </w:num>
  <w:num w:numId="3" w16cid:durableId="1992757231">
    <w:abstractNumId w:val="12"/>
  </w:num>
  <w:num w:numId="4" w16cid:durableId="1904364990">
    <w:abstractNumId w:val="4"/>
  </w:num>
  <w:num w:numId="5" w16cid:durableId="205987651">
    <w:abstractNumId w:val="5"/>
  </w:num>
  <w:num w:numId="6" w16cid:durableId="206451925">
    <w:abstractNumId w:val="7"/>
  </w:num>
  <w:num w:numId="7" w16cid:durableId="1517233421">
    <w:abstractNumId w:val="9"/>
  </w:num>
  <w:num w:numId="8" w16cid:durableId="1624534572">
    <w:abstractNumId w:val="2"/>
  </w:num>
  <w:num w:numId="9" w16cid:durableId="530145210">
    <w:abstractNumId w:val="13"/>
  </w:num>
  <w:num w:numId="10" w16cid:durableId="1430081076">
    <w:abstractNumId w:val="3"/>
  </w:num>
  <w:num w:numId="11" w16cid:durableId="849294426">
    <w:abstractNumId w:val="10"/>
  </w:num>
  <w:num w:numId="12" w16cid:durableId="710770306">
    <w:abstractNumId w:val="8"/>
  </w:num>
  <w:num w:numId="13" w16cid:durableId="983196812">
    <w:abstractNumId w:val="1"/>
  </w:num>
  <w:num w:numId="14" w16cid:durableId="1746028798">
    <w:abstractNumId w:val="14"/>
  </w:num>
  <w:num w:numId="15" w16cid:durableId="1410879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bS0sARiC3MDYyUdpeDU4uLM/DyQAuNaAOZAcIssAAAA"/>
  </w:docVars>
  <w:rsids>
    <w:rsidRoot w:val="00513BA3"/>
    <w:rsid w:val="00013A40"/>
    <w:rsid w:val="00016654"/>
    <w:rsid w:val="00021478"/>
    <w:rsid w:val="00032937"/>
    <w:rsid w:val="00036A93"/>
    <w:rsid w:val="00052049"/>
    <w:rsid w:val="0007653C"/>
    <w:rsid w:val="0007736F"/>
    <w:rsid w:val="00094486"/>
    <w:rsid w:val="000A5EA4"/>
    <w:rsid w:val="000C1069"/>
    <w:rsid w:val="000C5E21"/>
    <w:rsid w:val="000D473E"/>
    <w:rsid w:val="000D493E"/>
    <w:rsid w:val="000E70D7"/>
    <w:rsid w:val="000F2479"/>
    <w:rsid w:val="00101B91"/>
    <w:rsid w:val="00127385"/>
    <w:rsid w:val="0014182A"/>
    <w:rsid w:val="00142B91"/>
    <w:rsid w:val="00143243"/>
    <w:rsid w:val="00147F80"/>
    <w:rsid w:val="00152E03"/>
    <w:rsid w:val="0015541E"/>
    <w:rsid w:val="00170D14"/>
    <w:rsid w:val="001752D5"/>
    <w:rsid w:val="00185422"/>
    <w:rsid w:val="001962F9"/>
    <w:rsid w:val="001A794A"/>
    <w:rsid w:val="001B606D"/>
    <w:rsid w:val="001C5288"/>
    <w:rsid w:val="001F1F8D"/>
    <w:rsid w:val="00200B4E"/>
    <w:rsid w:val="00210E40"/>
    <w:rsid w:val="0022110E"/>
    <w:rsid w:val="002358BA"/>
    <w:rsid w:val="0024336C"/>
    <w:rsid w:val="0025010C"/>
    <w:rsid w:val="0025074B"/>
    <w:rsid w:val="002572CD"/>
    <w:rsid w:val="00257EF3"/>
    <w:rsid w:val="002659ED"/>
    <w:rsid w:val="00294E86"/>
    <w:rsid w:val="002C1949"/>
    <w:rsid w:val="002F1AA0"/>
    <w:rsid w:val="003107C3"/>
    <w:rsid w:val="00313914"/>
    <w:rsid w:val="00316FA3"/>
    <w:rsid w:val="003234B2"/>
    <w:rsid w:val="00323F2C"/>
    <w:rsid w:val="0032415C"/>
    <w:rsid w:val="00341EBB"/>
    <w:rsid w:val="00343ED0"/>
    <w:rsid w:val="00364BD2"/>
    <w:rsid w:val="003658BB"/>
    <w:rsid w:val="003660CC"/>
    <w:rsid w:val="00366445"/>
    <w:rsid w:val="003737D9"/>
    <w:rsid w:val="00386151"/>
    <w:rsid w:val="003A75E5"/>
    <w:rsid w:val="003C3C53"/>
    <w:rsid w:val="003D1E69"/>
    <w:rsid w:val="003D3402"/>
    <w:rsid w:val="003E2241"/>
    <w:rsid w:val="00424B83"/>
    <w:rsid w:val="00427074"/>
    <w:rsid w:val="00437EB1"/>
    <w:rsid w:val="004456CF"/>
    <w:rsid w:val="00460C5D"/>
    <w:rsid w:val="00463DE2"/>
    <w:rsid w:val="00467979"/>
    <w:rsid w:val="00475AB0"/>
    <w:rsid w:val="00477009"/>
    <w:rsid w:val="004776FE"/>
    <w:rsid w:val="00497607"/>
    <w:rsid w:val="004A25C4"/>
    <w:rsid w:val="004B1E25"/>
    <w:rsid w:val="004C0CD1"/>
    <w:rsid w:val="004C347A"/>
    <w:rsid w:val="004C694C"/>
    <w:rsid w:val="004D446E"/>
    <w:rsid w:val="004D55D2"/>
    <w:rsid w:val="004D62F4"/>
    <w:rsid w:val="004E5399"/>
    <w:rsid w:val="00507139"/>
    <w:rsid w:val="00513BA3"/>
    <w:rsid w:val="005144FB"/>
    <w:rsid w:val="0052551D"/>
    <w:rsid w:val="005256E0"/>
    <w:rsid w:val="005324F5"/>
    <w:rsid w:val="00534D77"/>
    <w:rsid w:val="00542088"/>
    <w:rsid w:val="00542FCA"/>
    <w:rsid w:val="00551D24"/>
    <w:rsid w:val="00574BFC"/>
    <w:rsid w:val="005753E4"/>
    <w:rsid w:val="00587EE1"/>
    <w:rsid w:val="005A4711"/>
    <w:rsid w:val="005A471C"/>
    <w:rsid w:val="005B17EF"/>
    <w:rsid w:val="005C01D2"/>
    <w:rsid w:val="005C33E4"/>
    <w:rsid w:val="005C53D1"/>
    <w:rsid w:val="005D0E5B"/>
    <w:rsid w:val="005D3C89"/>
    <w:rsid w:val="005D6BA3"/>
    <w:rsid w:val="005E074B"/>
    <w:rsid w:val="005E400B"/>
    <w:rsid w:val="005F2D1F"/>
    <w:rsid w:val="00610DF5"/>
    <w:rsid w:val="0062098E"/>
    <w:rsid w:val="006527E7"/>
    <w:rsid w:val="00653568"/>
    <w:rsid w:val="0065460E"/>
    <w:rsid w:val="00657153"/>
    <w:rsid w:val="006672F7"/>
    <w:rsid w:val="006717C2"/>
    <w:rsid w:val="0069433E"/>
    <w:rsid w:val="00696683"/>
    <w:rsid w:val="006B701E"/>
    <w:rsid w:val="006C287A"/>
    <w:rsid w:val="006C387D"/>
    <w:rsid w:val="006D74AA"/>
    <w:rsid w:val="006D7FCA"/>
    <w:rsid w:val="006E3474"/>
    <w:rsid w:val="006F02A7"/>
    <w:rsid w:val="0070582B"/>
    <w:rsid w:val="00723C8B"/>
    <w:rsid w:val="0076442C"/>
    <w:rsid w:val="0078184F"/>
    <w:rsid w:val="00781F8D"/>
    <w:rsid w:val="00783511"/>
    <w:rsid w:val="00784BD7"/>
    <w:rsid w:val="0078709F"/>
    <w:rsid w:val="007C3360"/>
    <w:rsid w:val="007D5744"/>
    <w:rsid w:val="007E1710"/>
    <w:rsid w:val="007E55BA"/>
    <w:rsid w:val="007F065C"/>
    <w:rsid w:val="007F64E9"/>
    <w:rsid w:val="00813667"/>
    <w:rsid w:val="008151FA"/>
    <w:rsid w:val="008520A4"/>
    <w:rsid w:val="008628B6"/>
    <w:rsid w:val="0087183F"/>
    <w:rsid w:val="00871A26"/>
    <w:rsid w:val="00875B56"/>
    <w:rsid w:val="00885070"/>
    <w:rsid w:val="00887DA3"/>
    <w:rsid w:val="008C2CFB"/>
    <w:rsid w:val="008F5BF8"/>
    <w:rsid w:val="00920491"/>
    <w:rsid w:val="00920685"/>
    <w:rsid w:val="009210CA"/>
    <w:rsid w:val="00931610"/>
    <w:rsid w:val="00941338"/>
    <w:rsid w:val="00962182"/>
    <w:rsid w:val="00964D6F"/>
    <w:rsid w:val="00970601"/>
    <w:rsid w:val="00971CF6"/>
    <w:rsid w:val="00976DD0"/>
    <w:rsid w:val="00980BD6"/>
    <w:rsid w:val="009815B8"/>
    <w:rsid w:val="0098446B"/>
    <w:rsid w:val="0099102C"/>
    <w:rsid w:val="00995A6E"/>
    <w:rsid w:val="009A20A7"/>
    <w:rsid w:val="009A5EDD"/>
    <w:rsid w:val="009B6086"/>
    <w:rsid w:val="009C64C5"/>
    <w:rsid w:val="009D3570"/>
    <w:rsid w:val="009E2E1A"/>
    <w:rsid w:val="009F269D"/>
    <w:rsid w:val="00A0265B"/>
    <w:rsid w:val="00A05CC6"/>
    <w:rsid w:val="00A21D1E"/>
    <w:rsid w:val="00A37CCE"/>
    <w:rsid w:val="00A41EDB"/>
    <w:rsid w:val="00A46C41"/>
    <w:rsid w:val="00A601E2"/>
    <w:rsid w:val="00A61C38"/>
    <w:rsid w:val="00A73FA8"/>
    <w:rsid w:val="00A82E89"/>
    <w:rsid w:val="00A861C2"/>
    <w:rsid w:val="00A93D98"/>
    <w:rsid w:val="00A954DA"/>
    <w:rsid w:val="00AA4DFA"/>
    <w:rsid w:val="00AB63B8"/>
    <w:rsid w:val="00AC4EE9"/>
    <w:rsid w:val="00AD34CB"/>
    <w:rsid w:val="00AE5C8B"/>
    <w:rsid w:val="00AF2946"/>
    <w:rsid w:val="00B05130"/>
    <w:rsid w:val="00B0754B"/>
    <w:rsid w:val="00B466E2"/>
    <w:rsid w:val="00B4778B"/>
    <w:rsid w:val="00B53783"/>
    <w:rsid w:val="00B56B52"/>
    <w:rsid w:val="00B652CD"/>
    <w:rsid w:val="00B669AA"/>
    <w:rsid w:val="00B7411D"/>
    <w:rsid w:val="00B837B5"/>
    <w:rsid w:val="00B9506F"/>
    <w:rsid w:val="00B963DB"/>
    <w:rsid w:val="00BC3A51"/>
    <w:rsid w:val="00BC45C8"/>
    <w:rsid w:val="00BC63C8"/>
    <w:rsid w:val="00BC721A"/>
    <w:rsid w:val="00BD15E2"/>
    <w:rsid w:val="00C00E75"/>
    <w:rsid w:val="00C06D0E"/>
    <w:rsid w:val="00C137CE"/>
    <w:rsid w:val="00C14F51"/>
    <w:rsid w:val="00C14FF0"/>
    <w:rsid w:val="00C30A76"/>
    <w:rsid w:val="00C34DF0"/>
    <w:rsid w:val="00C400CC"/>
    <w:rsid w:val="00C4075F"/>
    <w:rsid w:val="00C54780"/>
    <w:rsid w:val="00C54FF7"/>
    <w:rsid w:val="00C55ACA"/>
    <w:rsid w:val="00C713C0"/>
    <w:rsid w:val="00C71DC2"/>
    <w:rsid w:val="00C8383D"/>
    <w:rsid w:val="00C84E54"/>
    <w:rsid w:val="00C90B14"/>
    <w:rsid w:val="00D02481"/>
    <w:rsid w:val="00D20770"/>
    <w:rsid w:val="00D22ECD"/>
    <w:rsid w:val="00D24EDF"/>
    <w:rsid w:val="00D34288"/>
    <w:rsid w:val="00D36DCB"/>
    <w:rsid w:val="00D40279"/>
    <w:rsid w:val="00D45589"/>
    <w:rsid w:val="00D46AA6"/>
    <w:rsid w:val="00D53BB3"/>
    <w:rsid w:val="00D55697"/>
    <w:rsid w:val="00D63A69"/>
    <w:rsid w:val="00D65697"/>
    <w:rsid w:val="00D663AD"/>
    <w:rsid w:val="00D7054B"/>
    <w:rsid w:val="00D80F4A"/>
    <w:rsid w:val="00D81268"/>
    <w:rsid w:val="00D84309"/>
    <w:rsid w:val="00D87F6C"/>
    <w:rsid w:val="00DA694F"/>
    <w:rsid w:val="00E03000"/>
    <w:rsid w:val="00E04F6D"/>
    <w:rsid w:val="00E11FF4"/>
    <w:rsid w:val="00E5472A"/>
    <w:rsid w:val="00E54F8B"/>
    <w:rsid w:val="00E64CB2"/>
    <w:rsid w:val="00E671F0"/>
    <w:rsid w:val="00E96EFD"/>
    <w:rsid w:val="00EA36F7"/>
    <w:rsid w:val="00EB1C4B"/>
    <w:rsid w:val="00EB6B2F"/>
    <w:rsid w:val="00EB7FE3"/>
    <w:rsid w:val="00ED36CC"/>
    <w:rsid w:val="00ED53A5"/>
    <w:rsid w:val="00EE652B"/>
    <w:rsid w:val="00EE7A6D"/>
    <w:rsid w:val="00EF1961"/>
    <w:rsid w:val="00F01DFE"/>
    <w:rsid w:val="00F0734E"/>
    <w:rsid w:val="00F34509"/>
    <w:rsid w:val="00F43B4D"/>
    <w:rsid w:val="00F505D2"/>
    <w:rsid w:val="00F51C33"/>
    <w:rsid w:val="00F57C84"/>
    <w:rsid w:val="00F66A7E"/>
    <w:rsid w:val="00F66B8F"/>
    <w:rsid w:val="00F723CD"/>
    <w:rsid w:val="00F76C79"/>
    <w:rsid w:val="00F83313"/>
    <w:rsid w:val="00F90494"/>
    <w:rsid w:val="00FA5CBD"/>
    <w:rsid w:val="00FA671B"/>
    <w:rsid w:val="00FC2660"/>
    <w:rsid w:val="00FC3455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64D6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0</Pages>
  <Words>2893</Words>
  <Characters>17359</Characters>
  <Application>Microsoft Office Word</Application>
  <DocSecurity>0</DocSecurity>
  <Lines>144</Lines>
  <Paragraphs>4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iotrkowicz Monika</cp:lastModifiedBy>
  <cp:revision>87</cp:revision>
  <cp:lastPrinted>2023-05-10T09:14:00Z</cp:lastPrinted>
  <dcterms:created xsi:type="dcterms:W3CDTF">2022-04-29T13:33:00Z</dcterms:created>
  <dcterms:modified xsi:type="dcterms:W3CDTF">2023-07-24T08:55:00Z</dcterms:modified>
</cp:coreProperties>
</file>